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955" w:rsidRPr="001B1B67" w:rsidRDefault="00BD6955" w:rsidP="00E40173">
      <w:pPr>
        <w:widowControl/>
        <w:autoSpaceDE w:val="0"/>
        <w:autoSpaceDN w:val="0"/>
        <w:adjustRightInd w:val="0"/>
        <w:snapToGrid w:val="0"/>
        <w:jc w:val="center"/>
        <w:rPr>
          <w:rFonts w:asciiTheme="minorEastAsia" w:hAnsiTheme="minorEastAsia" w:cstheme="minorHAnsi"/>
          <w:b/>
          <w:bCs/>
          <w:sz w:val="28"/>
          <w:szCs w:val="28"/>
          <w:lang w:val="en-GB"/>
        </w:rPr>
      </w:pPr>
      <w:r w:rsidRPr="001B1B67">
        <w:rPr>
          <w:rFonts w:asciiTheme="minorEastAsia" w:hAnsiTheme="minorEastAsia" w:cstheme="minorHAnsi"/>
          <w:b/>
          <w:noProof/>
          <w:sz w:val="28"/>
          <w:szCs w:val="28"/>
          <w:lang w:val="en-GB" w:eastAsia="zh-CN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67C27994" wp14:editId="2ABF0C1E">
                <wp:simplePos x="0" y="0"/>
                <wp:positionH relativeFrom="page">
                  <wp:posOffset>4176395</wp:posOffset>
                </wp:positionH>
                <wp:positionV relativeFrom="page">
                  <wp:posOffset>9837420</wp:posOffset>
                </wp:positionV>
                <wp:extent cx="182245" cy="217805"/>
                <wp:effectExtent l="4445" t="7620" r="3810" b="3175"/>
                <wp:wrapNone/>
                <wp:docPr id="24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" cy="217805"/>
                          <a:chOff x="6577" y="15492"/>
                          <a:chExt cx="287" cy="343"/>
                        </a:xfrm>
                      </wpg:grpSpPr>
                      <wpg:grpSp>
                        <wpg:cNvPr id="25" name="Group 43"/>
                        <wpg:cNvGrpSpPr>
                          <a:grpSpLocks/>
                        </wpg:cNvGrpSpPr>
                        <wpg:grpSpPr bwMode="auto">
                          <a:xfrm>
                            <a:off x="6586" y="15500"/>
                            <a:ext cx="270" cy="2"/>
                            <a:chOff x="6586" y="15500"/>
                            <a:chExt cx="270" cy="2"/>
                          </a:xfrm>
                        </wpg:grpSpPr>
                        <wps:wsp>
                          <wps:cNvPr id="26" name="Freeform 44"/>
                          <wps:cNvSpPr>
                            <a:spLocks/>
                          </wps:cNvSpPr>
                          <wps:spPr bwMode="auto">
                            <a:xfrm>
                              <a:off x="6586" y="15500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1"/>
                        <wpg:cNvGrpSpPr>
                          <a:grpSpLocks/>
                        </wpg:cNvGrpSpPr>
                        <wpg:grpSpPr bwMode="auto">
                          <a:xfrm>
                            <a:off x="6593" y="15508"/>
                            <a:ext cx="2" cy="312"/>
                            <a:chOff x="6593" y="15508"/>
                            <a:chExt cx="2" cy="312"/>
                          </a:xfrm>
                        </wpg:grpSpPr>
                        <wps:wsp>
                          <wps:cNvPr id="28" name="Freeform 42"/>
                          <wps:cNvSpPr>
                            <a:spLocks/>
                          </wps:cNvSpPr>
                          <wps:spPr bwMode="auto">
                            <a:xfrm>
                              <a:off x="6593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9"/>
                        <wpg:cNvGrpSpPr>
                          <a:grpSpLocks/>
                        </wpg:cNvGrpSpPr>
                        <wpg:grpSpPr bwMode="auto">
                          <a:xfrm>
                            <a:off x="6848" y="15508"/>
                            <a:ext cx="2" cy="312"/>
                            <a:chOff x="6848" y="15508"/>
                            <a:chExt cx="2" cy="312"/>
                          </a:xfrm>
                        </wpg:grpSpPr>
                        <wps:wsp>
                          <wps:cNvPr id="30" name="Freeform 40"/>
                          <wps:cNvSpPr>
                            <a:spLocks/>
                          </wps:cNvSpPr>
                          <wps:spPr bwMode="auto">
                            <a:xfrm>
                              <a:off x="6848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37"/>
                        <wpg:cNvGrpSpPr>
                          <a:grpSpLocks/>
                        </wpg:cNvGrpSpPr>
                        <wpg:grpSpPr bwMode="auto">
                          <a:xfrm>
                            <a:off x="6586" y="15827"/>
                            <a:ext cx="270" cy="2"/>
                            <a:chOff x="6586" y="15827"/>
                            <a:chExt cx="270" cy="2"/>
                          </a:xfrm>
                        </wpg:grpSpPr>
                        <wps:wsp>
                          <wps:cNvPr id="288" name="Freeform 38"/>
                          <wps:cNvSpPr>
                            <a:spLocks/>
                          </wps:cNvSpPr>
                          <wps:spPr bwMode="auto">
                            <a:xfrm>
                              <a:off x="6586" y="15827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74CE5A" id="Group 36" o:spid="_x0000_s1026" style="position:absolute;margin-left:328.85pt;margin-top:774.6pt;width:14.35pt;height:17.15pt;z-index:-251657728;mso-position-horizontal-relative:page;mso-position-vertical-relative:page" coordorigin="6577,15492" coordsize="287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">
                <v:group id="Group 43" o:spid="_x0000_s1027" style="position:absolute;left:6586;top:15500;width:270;height:2" coordorigin="6586,15500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44" o:spid="_x0000_s1028" style="position:absolute;left:6586;top:15500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v:group id="Group 41" o:spid="_x0000_s1029" style="position:absolute;left:6593;top:15508;width:2;height:312" coordorigin="6593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42" o:spid="_x0000_s1030" style="position:absolute;left:6593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9" o:spid="_x0000_s1031" style="position:absolute;left:6848;top:15508;width:2;height:312" coordorigin="6848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0" o:spid="_x0000_s1032" style="position:absolute;left:6848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7" o:spid="_x0000_s1033" style="position:absolute;left:6586;top:15827;width:270;height:2" coordorigin="6586,15827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8" o:spid="_x0000_s1034" style="position:absolute;left:6586;top:15827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366DAC" w:rsidRPr="001B1B67">
        <w:rPr>
          <w:rFonts w:asciiTheme="minorEastAsia" w:hAnsiTheme="minorEastAsia" w:cstheme="minorHAnsi"/>
          <w:b/>
          <w:sz w:val="28"/>
          <w:szCs w:val="28"/>
          <w:lang w:val="en-GB" w:eastAsia="zh-CN"/>
        </w:rPr>
        <w:t>节能约章2022 及 4T 约章</w:t>
      </w:r>
    </w:p>
    <w:p w:rsidR="00BD6955" w:rsidRPr="001B1B67" w:rsidRDefault="00366DAC" w:rsidP="00E40173">
      <w:pPr>
        <w:snapToGrid w:val="0"/>
        <w:ind w:right="-18"/>
        <w:jc w:val="center"/>
        <w:rPr>
          <w:rFonts w:asciiTheme="minorEastAsia" w:hAnsiTheme="minorEastAsia" w:cstheme="minorHAnsi"/>
          <w:sz w:val="28"/>
          <w:szCs w:val="28"/>
          <w:lang w:val="en-GB" w:eastAsia="zh-HK"/>
        </w:rPr>
      </w:pPr>
      <w:r w:rsidRPr="001B1B67">
        <w:rPr>
          <w:rFonts w:asciiTheme="minorEastAsia" w:hAnsiTheme="minorEastAsia" w:cstheme="minorHAnsi"/>
          <w:b/>
          <w:sz w:val="28"/>
          <w:lang w:val="en-GB" w:eastAsia="zh-CN"/>
        </w:rPr>
        <w:t>Energy</w:t>
      </w:r>
      <w:r w:rsidRPr="001B1B67">
        <w:rPr>
          <w:rFonts w:asciiTheme="minorEastAsia" w:hAnsiTheme="minorEastAsia" w:cstheme="minorHAnsi"/>
          <w:b/>
          <w:spacing w:val="-10"/>
          <w:sz w:val="28"/>
          <w:lang w:val="en-GB" w:eastAsia="zh-CN"/>
        </w:rPr>
        <w:t xml:space="preserve"> </w:t>
      </w:r>
      <w:r w:rsidRPr="001B1B67">
        <w:rPr>
          <w:rFonts w:asciiTheme="minorEastAsia" w:hAnsiTheme="minorEastAsia" w:cstheme="minorHAnsi"/>
          <w:b/>
          <w:sz w:val="28"/>
          <w:lang w:val="en-GB" w:eastAsia="zh-CN"/>
        </w:rPr>
        <w:t>Saving</w:t>
      </w:r>
      <w:r w:rsidRPr="001B1B67">
        <w:rPr>
          <w:rFonts w:asciiTheme="minorEastAsia" w:hAnsiTheme="minorEastAsia" w:cstheme="minorHAnsi"/>
          <w:b/>
          <w:spacing w:val="-10"/>
          <w:sz w:val="28"/>
          <w:lang w:val="en-GB" w:eastAsia="zh-CN"/>
        </w:rPr>
        <w:t xml:space="preserve"> </w:t>
      </w:r>
      <w:r w:rsidRPr="001B1B67">
        <w:rPr>
          <w:rFonts w:asciiTheme="minorEastAsia" w:hAnsiTheme="minorEastAsia" w:cstheme="minorHAnsi"/>
          <w:b/>
          <w:sz w:val="28"/>
          <w:lang w:val="en-GB" w:eastAsia="zh-CN"/>
        </w:rPr>
        <w:t>Charter</w:t>
      </w:r>
      <w:r w:rsidRPr="001B1B67">
        <w:rPr>
          <w:rFonts w:asciiTheme="minorEastAsia" w:hAnsiTheme="minorEastAsia" w:cstheme="minorHAnsi"/>
          <w:b/>
          <w:spacing w:val="-10"/>
          <w:sz w:val="28"/>
          <w:lang w:val="en-GB" w:eastAsia="zh-CN"/>
        </w:rPr>
        <w:t xml:space="preserve"> 2022 and 4T Charter</w:t>
      </w:r>
    </w:p>
    <w:p w:rsidR="00BD6955" w:rsidRPr="001B1B67" w:rsidRDefault="00366DAC" w:rsidP="004F0610">
      <w:pPr>
        <w:spacing w:line="349" w:lineRule="exact"/>
        <w:jc w:val="center"/>
        <w:rPr>
          <w:rFonts w:asciiTheme="minorEastAsia" w:hAnsiTheme="minorEastAsia" w:cstheme="minorHAnsi"/>
          <w:sz w:val="28"/>
          <w:szCs w:val="28"/>
          <w:lang w:val="en-GB"/>
        </w:rPr>
      </w:pPr>
      <w:r w:rsidRPr="001B1B67">
        <w:rPr>
          <w:rFonts w:asciiTheme="minorEastAsia" w:hAnsiTheme="minorEastAsia" w:cstheme="minorHAnsi"/>
          <w:b/>
          <w:bCs/>
          <w:spacing w:val="1"/>
          <w:sz w:val="28"/>
          <w:szCs w:val="28"/>
          <w:u w:val="thick" w:color="000000"/>
          <w:lang w:val="en-GB" w:eastAsia="zh-CN"/>
        </w:rPr>
        <w:t>回复便条</w:t>
      </w:r>
      <w:r w:rsidRPr="001B1B67">
        <w:rPr>
          <w:rFonts w:asciiTheme="minorEastAsia" w:hAnsiTheme="minorEastAsia" w:cstheme="minorHAnsi"/>
          <w:b/>
          <w:bCs/>
          <w:spacing w:val="-18"/>
          <w:sz w:val="28"/>
          <w:szCs w:val="28"/>
          <w:u w:val="thick" w:color="000000"/>
          <w:lang w:val="en-GB" w:eastAsia="zh-CN"/>
        </w:rPr>
        <w:t xml:space="preserve"> </w:t>
      </w:r>
      <w:r w:rsidRPr="001B1B67">
        <w:rPr>
          <w:rFonts w:asciiTheme="minorEastAsia" w:hAnsiTheme="minorEastAsia" w:cstheme="minorHAnsi"/>
          <w:b/>
          <w:bCs/>
          <w:sz w:val="28"/>
          <w:szCs w:val="28"/>
          <w:u w:val="thick" w:color="000000"/>
          <w:lang w:val="en-GB" w:eastAsia="zh-CN"/>
        </w:rPr>
        <w:t>Reply</w:t>
      </w:r>
      <w:r w:rsidRPr="001B1B67">
        <w:rPr>
          <w:rFonts w:asciiTheme="minorEastAsia" w:hAnsiTheme="minorEastAsia" w:cstheme="minorHAnsi"/>
          <w:b/>
          <w:bCs/>
          <w:spacing w:val="-13"/>
          <w:sz w:val="28"/>
          <w:szCs w:val="28"/>
          <w:u w:val="thick" w:color="000000"/>
          <w:lang w:val="en-GB" w:eastAsia="zh-CN"/>
        </w:rPr>
        <w:t xml:space="preserve"> </w:t>
      </w:r>
      <w:r w:rsidRPr="001B1B67">
        <w:rPr>
          <w:rFonts w:asciiTheme="minorEastAsia" w:hAnsiTheme="minorEastAsia" w:cstheme="minorHAnsi"/>
          <w:b/>
          <w:bCs/>
          <w:sz w:val="28"/>
          <w:szCs w:val="28"/>
          <w:u w:val="thick" w:color="000000"/>
          <w:lang w:val="en-GB" w:eastAsia="zh-CN"/>
        </w:rPr>
        <w:t>Slip</w:t>
      </w:r>
    </w:p>
    <w:p w:rsidR="000531AF" w:rsidRPr="001B1B67" w:rsidRDefault="000531AF" w:rsidP="00636499">
      <w:pPr>
        <w:pStyle w:val="a3"/>
        <w:spacing w:before="0"/>
        <w:ind w:left="136"/>
        <w:rPr>
          <w:rFonts w:asciiTheme="minorEastAsia" w:eastAsiaTheme="minorEastAsia" w:hAnsiTheme="minorEastAsia" w:cstheme="minorHAnsi"/>
          <w:sz w:val="10"/>
          <w:szCs w:val="10"/>
          <w:lang w:val="en-GB" w:eastAsia="zh-TW"/>
        </w:rPr>
      </w:pPr>
    </w:p>
    <w:p w:rsidR="00636499" w:rsidRPr="001B1B67" w:rsidRDefault="00366DA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 w:cstheme="minorHAnsi"/>
          <w:b w:val="0"/>
          <w:spacing w:val="-1"/>
          <w:lang w:val="en-GB"/>
        </w:rPr>
      </w:pP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 xml:space="preserve">致 To </w:t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>:</w:t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ab/>
        <w:t>活动秘书处</w:t>
      </w:r>
      <w:r w:rsidRPr="001B1B67">
        <w:rPr>
          <w:rFonts w:asciiTheme="minorEastAsia" w:eastAsiaTheme="minorEastAsia" w:hAnsiTheme="minorEastAsia" w:cstheme="minorHAnsi"/>
          <w:b w:val="0"/>
          <w:spacing w:val="-6"/>
          <w:lang w:val="en-GB" w:eastAsia="zh-CN"/>
        </w:rPr>
        <w:t xml:space="preserve"> Event Secretariat</w:t>
      </w:r>
      <w:r w:rsidRPr="001B1B67">
        <w:rPr>
          <w:rFonts w:asciiTheme="minorEastAsia" w:eastAsiaTheme="minorEastAsia" w:hAnsiTheme="minorEastAsia" w:cstheme="minorHAnsi"/>
          <w:b w:val="0"/>
          <w:spacing w:val="-6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spacing w:val="-1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spacing w:val="-1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spacing w:val="-1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>传真 Fax</w:t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ab/>
        <w:t xml:space="preserve"> </w:t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>:</w:t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>8143 0048</w:t>
      </w:r>
    </w:p>
    <w:p w:rsidR="00BD6955" w:rsidRPr="001B1B67" w:rsidRDefault="00366DA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 w:cstheme="minorHAnsi"/>
          <w:b w:val="0"/>
          <w:lang w:val="en-GB" w:eastAsia="zh-HK"/>
        </w:rPr>
      </w:pP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>电邮地址</w:t>
      </w:r>
      <w:r w:rsidRPr="001B1B67">
        <w:rPr>
          <w:rFonts w:asciiTheme="minorEastAsia" w:eastAsiaTheme="minorEastAsia" w:hAnsiTheme="minorEastAsia" w:cstheme="minorHAnsi"/>
          <w:b w:val="0"/>
          <w:spacing w:val="-1"/>
          <w:lang w:val="en-GB" w:eastAsia="zh-CN"/>
        </w:rPr>
        <w:t xml:space="preserve">Email </w:t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>:</w:t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ab/>
      </w:r>
      <w:hyperlink r:id="rId8" w:history="1">
        <w:r w:rsidRPr="001B1B67">
          <w:rPr>
            <w:rStyle w:val="aa"/>
            <w:rFonts w:asciiTheme="minorEastAsia" w:eastAsiaTheme="minorEastAsia" w:hAnsiTheme="minorEastAsia" w:cstheme="minorHAnsi"/>
            <w:b w:val="0"/>
            <w:spacing w:val="-1"/>
            <w:lang w:val="en-GB" w:eastAsia="zh-CN"/>
          </w:rPr>
          <w:t>esc2022@emsd.gov.hk</w:t>
        </w:r>
      </w:hyperlink>
      <w:r w:rsidRPr="001B1B67">
        <w:rPr>
          <w:rFonts w:asciiTheme="minorEastAsia" w:eastAsiaTheme="minorEastAsia" w:hAnsiTheme="minorEastAsia" w:cstheme="minorHAnsi"/>
          <w:b w:val="0"/>
          <w:spacing w:val="-1"/>
          <w:lang w:val="en-GB" w:eastAsia="zh-CN"/>
        </w:rPr>
        <w:t xml:space="preserve"> </w:t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ab/>
        <w:t xml:space="preserve">电话 Phone </w:t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>:</w:t>
      </w:r>
      <w:r w:rsidRPr="001B1B67">
        <w:rPr>
          <w:rFonts w:asciiTheme="minorEastAsia" w:eastAsiaTheme="minorEastAsia" w:hAnsiTheme="minorEastAsia" w:cstheme="minorHAnsi"/>
          <w:b w:val="0"/>
          <w:w w:val="95"/>
          <w:lang w:val="en-GB" w:eastAsia="zh-CN"/>
        </w:rPr>
        <w:tab/>
      </w:r>
      <w:r w:rsidRPr="001B1B67">
        <w:rPr>
          <w:rFonts w:asciiTheme="minorEastAsia" w:eastAsiaTheme="minorEastAsia" w:hAnsiTheme="minorEastAsia" w:cstheme="minorHAnsi"/>
          <w:b w:val="0"/>
          <w:lang w:val="en-GB" w:eastAsia="zh-CN"/>
        </w:rPr>
        <w:t>3155 3977</w:t>
      </w:r>
    </w:p>
    <w:p w:rsidR="00A46D8A" w:rsidRPr="001B1B67" w:rsidRDefault="00A46D8A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 w:cstheme="minorHAnsi"/>
          <w:b w:val="0"/>
          <w:i/>
          <w:sz w:val="10"/>
          <w:szCs w:val="10"/>
          <w:lang w:val="en-GB" w:eastAsia="zh-HK"/>
        </w:rPr>
      </w:pPr>
    </w:p>
    <w:p w:rsidR="006D0995" w:rsidRPr="001B1B67" w:rsidRDefault="00366DAC" w:rsidP="006D0995">
      <w:pPr>
        <w:pStyle w:val="a3"/>
        <w:snapToGrid w:val="0"/>
        <w:spacing w:before="0"/>
        <w:ind w:left="0"/>
        <w:rPr>
          <w:rFonts w:asciiTheme="minorEastAsia" w:eastAsiaTheme="minorEastAsia" w:hAnsiTheme="minorEastAsia" w:cstheme="minorHAnsi"/>
          <w:b w:val="0"/>
          <w:i/>
          <w:sz w:val="18"/>
          <w:szCs w:val="18"/>
          <w:highlight w:val="yellow"/>
          <w:lang w:val="en-GB" w:eastAsia="zh-CN"/>
        </w:rPr>
      </w:pPr>
      <w:r w:rsidRPr="001B1B67">
        <w:rPr>
          <w:rFonts w:asciiTheme="minorEastAsia" w:eastAsiaTheme="minorEastAsia" w:hAnsiTheme="minorEastAsia" w:cstheme="minorHAnsi"/>
          <w:b w:val="0"/>
          <w:i/>
          <w:sz w:val="18"/>
          <w:szCs w:val="18"/>
          <w:highlight w:val="yellow"/>
          <w:lang w:val="en-GB" w:eastAsia="zh-CN"/>
        </w:rPr>
        <w:t>(建议以打字方式填写，并将软拷版本电邮至上述电邮地址)</w:t>
      </w:r>
    </w:p>
    <w:p w:rsidR="006D0995" w:rsidRPr="001B1B67" w:rsidRDefault="00366DAC" w:rsidP="006D0995">
      <w:pPr>
        <w:pStyle w:val="a3"/>
        <w:snapToGrid w:val="0"/>
        <w:spacing w:before="0"/>
        <w:ind w:left="0"/>
        <w:rPr>
          <w:rFonts w:asciiTheme="minorEastAsia" w:eastAsiaTheme="minorEastAsia" w:hAnsiTheme="minorEastAsia" w:cstheme="minorHAnsi"/>
          <w:b w:val="0"/>
          <w:i/>
          <w:sz w:val="18"/>
          <w:szCs w:val="18"/>
          <w:lang w:val="en-GB" w:eastAsia="zh-HK"/>
        </w:rPr>
      </w:pPr>
      <w:r w:rsidRPr="001B1B67">
        <w:rPr>
          <w:rFonts w:asciiTheme="minorEastAsia" w:eastAsiaTheme="minorEastAsia" w:hAnsiTheme="minorEastAsia" w:cstheme="minorHAnsi"/>
          <w:b w:val="0"/>
          <w:i/>
          <w:sz w:val="18"/>
          <w:szCs w:val="18"/>
          <w:highlight w:val="yellow"/>
          <w:lang w:val="en-GB" w:eastAsia="zh-CN"/>
        </w:rPr>
        <w:t>(It is recommended to have this form typed and send its soft version to us via the above email)</w:t>
      </w:r>
    </w:p>
    <w:p w:rsidR="00695EFC" w:rsidRPr="001B1B67" w:rsidRDefault="00695EF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 w:cstheme="minorHAnsi"/>
          <w:b w:val="0"/>
          <w:sz w:val="16"/>
          <w:szCs w:val="16"/>
          <w:lang w:val="en-GB" w:eastAsia="zh-HK"/>
        </w:rPr>
      </w:pPr>
    </w:p>
    <w:p w:rsidR="004D120C" w:rsidRPr="001B1B67" w:rsidRDefault="00366DA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 w:cstheme="minorHAnsi"/>
          <w:bCs w:val="0"/>
          <w:sz w:val="28"/>
          <w:szCs w:val="28"/>
          <w:lang w:val="en-GB" w:eastAsia="zh-HK"/>
        </w:rPr>
      </w:pPr>
      <w:r w:rsidRPr="001B1B67">
        <w:rPr>
          <w:rFonts w:asciiTheme="minorEastAsia" w:eastAsiaTheme="minorEastAsia" w:hAnsiTheme="minorEastAsia" w:cstheme="minorHAnsi"/>
          <w:sz w:val="28"/>
          <w:szCs w:val="28"/>
          <w:lang w:val="en-GB" w:eastAsia="zh-CN"/>
        </w:rPr>
        <w:t>A. 基本数据Basic Information</w:t>
      </w:r>
    </w:p>
    <w:tbl>
      <w:tblPr>
        <w:tblStyle w:val="a5"/>
        <w:tblW w:w="10201" w:type="dxa"/>
        <w:tblLook w:val="04A0" w:firstRow="1" w:lastRow="0" w:firstColumn="1" w:lastColumn="0" w:noHBand="0" w:noVBand="1"/>
      </w:tblPr>
      <w:tblGrid>
        <w:gridCol w:w="4673"/>
        <w:gridCol w:w="5528"/>
      </w:tblGrid>
      <w:tr w:rsidR="006D0995" w:rsidRPr="001B1B67" w:rsidTr="00366DAC">
        <w:trPr>
          <w:trHeight w:val="396"/>
        </w:trPr>
        <w:tc>
          <w:tcPr>
            <w:tcW w:w="4673" w:type="dxa"/>
            <w:vAlign w:val="center"/>
          </w:tcPr>
          <w:p w:rsidR="006D0995" w:rsidRPr="001B1B67" w:rsidRDefault="00366DAC" w:rsidP="00FB291E">
            <w:pPr>
              <w:rPr>
                <w:rFonts w:asciiTheme="minorEastAsia" w:hAnsiTheme="minorEastAsia" w:cstheme="minorHAnsi"/>
                <w:sz w:val="22"/>
                <w:lang w:val="en-GB"/>
              </w:rPr>
            </w:pPr>
            <w:r w:rsidRPr="001B1B67">
              <w:rPr>
                <w:rFonts w:asciiTheme="minorEastAsia" w:hAnsiTheme="minorEastAsia" w:cstheme="minorHAnsi"/>
                <w:bCs/>
                <w:sz w:val="22"/>
                <w:szCs w:val="24"/>
                <w:lang w:val="en-GB" w:eastAsia="zh-CN"/>
              </w:rPr>
              <w:t>联络人</w:t>
            </w:r>
            <w:r w:rsidRPr="001B1B67">
              <w:rPr>
                <w:rFonts w:asciiTheme="minorEastAsia" w:hAnsiTheme="minorEastAsia" w:cstheme="minorHAnsi"/>
                <w:bCs/>
                <w:spacing w:val="-4"/>
                <w:sz w:val="22"/>
                <w:szCs w:val="24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bCs/>
                <w:spacing w:val="-1"/>
                <w:sz w:val="22"/>
                <w:szCs w:val="24"/>
                <w:lang w:val="en-GB" w:eastAsia="zh-CN"/>
              </w:rPr>
              <w:t>Name</w:t>
            </w:r>
            <w:r w:rsidRPr="001B1B67">
              <w:rPr>
                <w:rFonts w:asciiTheme="minorEastAsia" w:hAnsiTheme="minorEastAsia" w:cstheme="minorHAnsi"/>
                <w:bCs/>
                <w:spacing w:val="-3"/>
                <w:sz w:val="22"/>
                <w:szCs w:val="24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bCs/>
                <w:spacing w:val="-1"/>
                <w:sz w:val="22"/>
                <w:szCs w:val="24"/>
                <w:lang w:val="en-GB" w:eastAsia="zh-CN"/>
              </w:rPr>
              <w:t>of</w:t>
            </w:r>
            <w:r w:rsidRPr="001B1B67">
              <w:rPr>
                <w:rFonts w:asciiTheme="minorEastAsia" w:hAnsiTheme="minorEastAsia" w:cstheme="minorHAnsi"/>
                <w:bCs/>
                <w:spacing w:val="-2"/>
                <w:sz w:val="22"/>
                <w:szCs w:val="24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bCs/>
                <w:spacing w:val="-1"/>
                <w:sz w:val="22"/>
                <w:szCs w:val="24"/>
                <w:lang w:val="en-GB" w:eastAsia="zh-CN"/>
              </w:rPr>
              <w:t>Contact</w:t>
            </w:r>
            <w:r w:rsidRPr="001B1B67">
              <w:rPr>
                <w:rFonts w:asciiTheme="minorEastAsia" w:hAnsiTheme="minorEastAsia" w:cstheme="minorHAnsi"/>
                <w:bCs/>
                <w:spacing w:val="-3"/>
                <w:sz w:val="22"/>
                <w:szCs w:val="24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bCs/>
                <w:spacing w:val="-1"/>
                <w:sz w:val="22"/>
                <w:szCs w:val="24"/>
                <w:lang w:val="en-GB" w:eastAsia="zh-CN"/>
              </w:rPr>
              <w:t>Person:</w:t>
            </w:r>
          </w:p>
        </w:tc>
        <w:tc>
          <w:tcPr>
            <w:tcW w:w="5528" w:type="dxa"/>
            <w:vAlign w:val="center"/>
          </w:tcPr>
          <w:p w:rsidR="006D0995" w:rsidRPr="001B1B67" w:rsidRDefault="006D0995" w:rsidP="00FB291E">
            <w:pPr>
              <w:spacing w:before="60" w:after="60"/>
              <w:rPr>
                <w:rFonts w:asciiTheme="minorEastAsia" w:hAnsiTheme="minorEastAsia" w:cstheme="minorHAnsi"/>
                <w:sz w:val="20"/>
                <w:lang w:val="en-GB"/>
              </w:rPr>
            </w:pPr>
          </w:p>
        </w:tc>
      </w:tr>
      <w:tr w:rsidR="006D0995" w:rsidRPr="001B1B67" w:rsidTr="00366DAC">
        <w:trPr>
          <w:trHeight w:val="396"/>
        </w:trPr>
        <w:tc>
          <w:tcPr>
            <w:tcW w:w="4673" w:type="dxa"/>
            <w:vAlign w:val="center"/>
          </w:tcPr>
          <w:p w:rsidR="006D0995" w:rsidRPr="001B1B67" w:rsidRDefault="00366DAC" w:rsidP="00FB291E">
            <w:pPr>
              <w:rPr>
                <w:rFonts w:asciiTheme="minorEastAsia" w:hAnsiTheme="minorEastAsia" w:cstheme="minorHAnsi"/>
                <w:sz w:val="22"/>
                <w:lang w:val="en-GB"/>
              </w:rPr>
            </w:pPr>
            <w:r w:rsidRPr="001B1B67">
              <w:rPr>
                <w:rFonts w:asciiTheme="minorEastAsia" w:hAnsiTheme="minorEastAsia" w:cstheme="minorHAnsi"/>
                <w:bCs/>
                <w:sz w:val="22"/>
                <w:szCs w:val="24"/>
                <w:lang w:val="en-GB" w:eastAsia="zh-CN"/>
              </w:rPr>
              <w:t>职位</w:t>
            </w:r>
            <w:r w:rsidRPr="001B1B67">
              <w:rPr>
                <w:rFonts w:asciiTheme="minorEastAsia" w:hAnsiTheme="minorEastAsia" w:cstheme="minorHAnsi"/>
                <w:bCs/>
                <w:spacing w:val="-5"/>
                <w:sz w:val="22"/>
                <w:szCs w:val="24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bCs/>
                <w:spacing w:val="-1"/>
                <w:sz w:val="22"/>
                <w:szCs w:val="24"/>
                <w:lang w:val="en-GB" w:eastAsia="zh-CN"/>
              </w:rPr>
              <w:t>Post</w:t>
            </w:r>
            <w:r w:rsidRPr="001B1B67">
              <w:rPr>
                <w:rFonts w:asciiTheme="minorEastAsia" w:hAnsiTheme="minorEastAsia" w:cstheme="minorHAnsi"/>
                <w:bCs/>
                <w:spacing w:val="-3"/>
                <w:sz w:val="22"/>
                <w:szCs w:val="24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bCs/>
                <w:spacing w:val="-1"/>
                <w:sz w:val="22"/>
                <w:szCs w:val="24"/>
                <w:lang w:val="en-GB" w:eastAsia="zh-CN"/>
              </w:rPr>
              <w:t>Title:</w:t>
            </w:r>
          </w:p>
        </w:tc>
        <w:tc>
          <w:tcPr>
            <w:tcW w:w="5528" w:type="dxa"/>
            <w:vAlign w:val="center"/>
          </w:tcPr>
          <w:p w:rsidR="006D0995" w:rsidRPr="001B1B67" w:rsidRDefault="006D0995" w:rsidP="00FB291E">
            <w:pPr>
              <w:spacing w:before="60" w:after="60"/>
              <w:rPr>
                <w:rFonts w:asciiTheme="minorEastAsia" w:hAnsiTheme="minorEastAsia" w:cstheme="minorHAnsi"/>
                <w:sz w:val="20"/>
                <w:lang w:val="en-GB"/>
              </w:rPr>
            </w:pPr>
          </w:p>
        </w:tc>
      </w:tr>
      <w:tr w:rsidR="006D0995" w:rsidRPr="001B1B67" w:rsidTr="00366DAC">
        <w:trPr>
          <w:trHeight w:val="396"/>
        </w:trPr>
        <w:tc>
          <w:tcPr>
            <w:tcW w:w="4673" w:type="dxa"/>
            <w:vAlign w:val="center"/>
          </w:tcPr>
          <w:p w:rsidR="006D0995" w:rsidRPr="001B1B67" w:rsidRDefault="00366DAC" w:rsidP="00FB291E">
            <w:pPr>
              <w:rPr>
                <w:rFonts w:asciiTheme="minorEastAsia" w:hAnsiTheme="minorEastAsia" w:cstheme="minorHAnsi"/>
                <w:sz w:val="22"/>
                <w:lang w:val="en-GB"/>
              </w:rPr>
            </w:pPr>
            <w:r w:rsidRPr="001B1B67">
              <w:rPr>
                <w:rFonts w:asciiTheme="minorEastAsia" w:hAnsiTheme="minorEastAsia" w:cstheme="minorHAnsi"/>
                <w:bCs/>
                <w:sz w:val="22"/>
                <w:szCs w:val="24"/>
                <w:lang w:val="en-GB" w:eastAsia="zh-CN"/>
              </w:rPr>
              <w:t>电邮地址</w:t>
            </w:r>
            <w:r w:rsidRPr="001B1B67">
              <w:rPr>
                <w:rFonts w:asciiTheme="minorEastAsia" w:hAnsiTheme="minorEastAsia" w:cstheme="minorHAnsi"/>
                <w:bCs/>
                <w:spacing w:val="-12"/>
                <w:sz w:val="22"/>
                <w:szCs w:val="24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bCs/>
                <w:spacing w:val="-1"/>
                <w:sz w:val="22"/>
                <w:szCs w:val="24"/>
                <w:lang w:val="en-GB" w:eastAsia="zh-CN"/>
              </w:rPr>
              <w:t>Email:</w:t>
            </w:r>
          </w:p>
        </w:tc>
        <w:tc>
          <w:tcPr>
            <w:tcW w:w="5528" w:type="dxa"/>
            <w:vAlign w:val="center"/>
          </w:tcPr>
          <w:p w:rsidR="006D0995" w:rsidRPr="001B1B67" w:rsidRDefault="006D0995" w:rsidP="00FB291E">
            <w:pPr>
              <w:spacing w:before="60" w:after="60"/>
              <w:rPr>
                <w:rFonts w:asciiTheme="minorEastAsia" w:hAnsiTheme="minorEastAsia" w:cstheme="minorHAnsi"/>
                <w:sz w:val="20"/>
                <w:lang w:val="en-GB"/>
              </w:rPr>
            </w:pPr>
          </w:p>
        </w:tc>
      </w:tr>
      <w:tr w:rsidR="006D0995" w:rsidRPr="001B1B67" w:rsidTr="00366DAC">
        <w:trPr>
          <w:trHeight w:val="396"/>
        </w:trPr>
        <w:tc>
          <w:tcPr>
            <w:tcW w:w="4673" w:type="dxa"/>
            <w:vAlign w:val="center"/>
          </w:tcPr>
          <w:p w:rsidR="006D0995" w:rsidRPr="001B1B67" w:rsidRDefault="00366DAC" w:rsidP="00FB291E">
            <w:pPr>
              <w:rPr>
                <w:rFonts w:asciiTheme="minorEastAsia" w:hAnsiTheme="minorEastAsia" w:cstheme="minorHAnsi"/>
                <w:sz w:val="22"/>
                <w:lang w:val="en-GB"/>
              </w:rPr>
            </w:pPr>
            <w:r w:rsidRPr="001B1B67">
              <w:rPr>
                <w:rFonts w:asciiTheme="minorEastAsia" w:hAnsiTheme="minorEastAsia" w:cstheme="minorHAnsi"/>
                <w:bCs/>
                <w:sz w:val="22"/>
                <w:szCs w:val="24"/>
                <w:lang w:val="en-GB" w:eastAsia="zh-CN"/>
              </w:rPr>
              <w:t>电话</w:t>
            </w:r>
            <w:r w:rsidRPr="001B1B67">
              <w:rPr>
                <w:rFonts w:asciiTheme="minorEastAsia" w:hAnsiTheme="minorEastAsia" w:cstheme="minorHAnsi"/>
                <w:bCs/>
                <w:spacing w:val="-7"/>
                <w:sz w:val="22"/>
                <w:szCs w:val="24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bCs/>
                <w:sz w:val="22"/>
                <w:szCs w:val="24"/>
                <w:lang w:val="en-GB" w:eastAsia="zh-CN"/>
              </w:rPr>
              <w:t>Tel:</w:t>
            </w:r>
          </w:p>
        </w:tc>
        <w:tc>
          <w:tcPr>
            <w:tcW w:w="5528" w:type="dxa"/>
            <w:vAlign w:val="center"/>
          </w:tcPr>
          <w:p w:rsidR="006D0995" w:rsidRPr="001B1B67" w:rsidRDefault="006D0995" w:rsidP="00FB291E">
            <w:pPr>
              <w:spacing w:before="60" w:after="60"/>
              <w:rPr>
                <w:rFonts w:asciiTheme="minorEastAsia" w:hAnsiTheme="minorEastAsia" w:cstheme="minorHAnsi"/>
                <w:sz w:val="20"/>
                <w:lang w:val="en-GB"/>
              </w:rPr>
            </w:pPr>
          </w:p>
        </w:tc>
      </w:tr>
      <w:tr w:rsidR="006D0995" w:rsidRPr="001B1B67" w:rsidTr="00366DAC">
        <w:trPr>
          <w:trHeight w:val="396"/>
        </w:trPr>
        <w:tc>
          <w:tcPr>
            <w:tcW w:w="4673" w:type="dxa"/>
            <w:vAlign w:val="center"/>
          </w:tcPr>
          <w:p w:rsidR="006D0995" w:rsidRPr="001B1B67" w:rsidRDefault="00366DAC" w:rsidP="00FB291E">
            <w:pPr>
              <w:rPr>
                <w:rFonts w:asciiTheme="minorEastAsia" w:hAnsiTheme="minorEastAsia" w:cstheme="minorHAnsi"/>
                <w:bCs/>
                <w:sz w:val="22"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bCs/>
                <w:sz w:val="22"/>
                <w:lang w:val="en-GB" w:eastAsia="zh-CN"/>
              </w:rPr>
              <w:t>邮件地址:（以作收取宣传</w:t>
            </w:r>
            <w:r w:rsidRPr="001B1B67">
              <w:rPr>
                <w:rFonts w:asciiTheme="minorEastAsia" w:hAnsiTheme="minorEastAsia" w:cstheme="minorHAnsi"/>
                <w:sz w:val="22"/>
                <w:lang w:val="en-GB" w:eastAsia="zh-CN"/>
              </w:rPr>
              <w:t>品／</w:t>
            </w:r>
            <w:r w:rsidRPr="001B1B67">
              <w:rPr>
                <w:rFonts w:asciiTheme="minorEastAsia" w:hAnsiTheme="minorEastAsia" w:cstheme="minorHAnsi"/>
                <w:bCs/>
                <w:sz w:val="22"/>
                <w:lang w:val="en-GB" w:eastAsia="zh-CN"/>
              </w:rPr>
              <w:t>证书）</w:t>
            </w:r>
          </w:p>
          <w:p w:rsidR="006D0995" w:rsidRPr="001B1B67" w:rsidRDefault="00366DAC" w:rsidP="00FB291E">
            <w:pPr>
              <w:rPr>
                <w:rFonts w:asciiTheme="minorEastAsia" w:hAnsiTheme="minorEastAsia" w:cstheme="minorHAnsi"/>
                <w:bCs/>
                <w:sz w:val="22"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bCs/>
                <w:sz w:val="22"/>
                <w:lang w:val="en-GB" w:eastAsia="zh-CN"/>
              </w:rPr>
              <w:t>Postal Address:</w:t>
            </w:r>
            <w:r w:rsidR="006D0995" w:rsidRPr="001B1B67">
              <w:rPr>
                <w:rFonts w:asciiTheme="minorEastAsia" w:hAnsiTheme="minorEastAsia" w:cstheme="minorHAnsi"/>
                <w:bCs/>
                <w:sz w:val="22"/>
                <w:lang w:val="en-GB" w:eastAsia="zh-HK"/>
              </w:rPr>
              <w:t xml:space="preserve"> </w:t>
            </w:r>
          </w:p>
          <w:p w:rsidR="006D0995" w:rsidRPr="001B1B67" w:rsidRDefault="00366DAC" w:rsidP="00FB291E">
            <w:pPr>
              <w:rPr>
                <w:rFonts w:asciiTheme="minorEastAsia" w:hAnsiTheme="minorEastAsia" w:cstheme="minorHAnsi"/>
                <w:sz w:val="22"/>
                <w:szCs w:val="16"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bCs/>
                <w:sz w:val="22"/>
                <w:lang w:val="en-GB" w:eastAsia="zh-CN"/>
              </w:rPr>
              <w:t>(for receiving publicity material(s) / certificate(s))</w:t>
            </w:r>
          </w:p>
        </w:tc>
        <w:tc>
          <w:tcPr>
            <w:tcW w:w="5528" w:type="dxa"/>
            <w:vAlign w:val="center"/>
          </w:tcPr>
          <w:p w:rsidR="006D0995" w:rsidRPr="001B1B67" w:rsidRDefault="006D0995" w:rsidP="00FB291E">
            <w:pPr>
              <w:spacing w:before="60" w:after="60"/>
              <w:rPr>
                <w:rFonts w:asciiTheme="minorEastAsia" w:hAnsiTheme="minorEastAsia" w:cstheme="minorHAnsi"/>
                <w:sz w:val="20"/>
                <w:lang w:val="en-GB"/>
              </w:rPr>
            </w:pPr>
          </w:p>
        </w:tc>
      </w:tr>
    </w:tbl>
    <w:p w:rsidR="001B1B67" w:rsidRPr="00C720B1" w:rsidRDefault="001B1B67" w:rsidP="006D0995">
      <w:pPr>
        <w:snapToGrid w:val="0"/>
        <w:spacing w:beforeLines="50" w:before="180"/>
        <w:rPr>
          <w:rFonts w:asciiTheme="minorEastAsia" w:hAnsiTheme="minorEastAsia" w:cstheme="minorHAnsi"/>
          <w:b/>
          <w:sz w:val="20"/>
          <w:szCs w:val="20"/>
          <w:lang w:val="en-GB" w:eastAsia="zh-CN"/>
        </w:rPr>
      </w:pPr>
    </w:p>
    <w:p w:rsidR="00D82672" w:rsidRPr="001B1B67" w:rsidRDefault="00366DAC" w:rsidP="006D0995">
      <w:pPr>
        <w:snapToGrid w:val="0"/>
        <w:spacing w:beforeLines="50" w:before="180"/>
        <w:rPr>
          <w:rFonts w:asciiTheme="minorEastAsia" w:hAnsiTheme="minorEastAsia" w:cstheme="minorHAnsi"/>
          <w:b/>
          <w:spacing w:val="-1"/>
          <w:sz w:val="28"/>
          <w:szCs w:val="28"/>
          <w:lang w:val="en-GB"/>
        </w:rPr>
      </w:pPr>
      <w:r w:rsidRPr="001B1B67">
        <w:rPr>
          <w:rFonts w:asciiTheme="minorEastAsia" w:hAnsiTheme="minorEastAsia" w:cstheme="minorHAnsi"/>
          <w:b/>
          <w:sz w:val="28"/>
          <w:szCs w:val="28"/>
          <w:lang w:val="en-GB" w:eastAsia="zh-CN"/>
        </w:rPr>
        <w:t>B. 类别</w:t>
      </w:r>
      <w:r w:rsidRPr="001B1B67">
        <w:rPr>
          <w:rFonts w:asciiTheme="minorEastAsia" w:hAnsiTheme="minorEastAsia" w:cstheme="minorHAnsi"/>
          <w:b/>
          <w:spacing w:val="-11"/>
          <w:sz w:val="28"/>
          <w:szCs w:val="28"/>
          <w:lang w:val="en-GB" w:eastAsia="zh-CN"/>
        </w:rPr>
        <w:t xml:space="preserve"> </w:t>
      </w:r>
      <w:r w:rsidRPr="001B1B67">
        <w:rPr>
          <w:rFonts w:asciiTheme="minorEastAsia" w:hAnsiTheme="minorEastAsia" w:cstheme="minorHAnsi"/>
          <w:b/>
          <w:spacing w:val="-1"/>
          <w:sz w:val="28"/>
          <w:szCs w:val="28"/>
          <w:lang w:val="en-GB" w:eastAsia="zh-CN"/>
        </w:rPr>
        <w:t>Categories</w:t>
      </w:r>
    </w:p>
    <w:tbl>
      <w:tblPr>
        <w:tblStyle w:val="a5"/>
        <w:tblW w:w="10206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3152"/>
        <w:gridCol w:w="3402"/>
      </w:tblGrid>
      <w:tr w:rsidR="006D0995" w:rsidRPr="001B1B67" w:rsidTr="00E65420">
        <w:tc>
          <w:tcPr>
            <w:tcW w:w="3652" w:type="dxa"/>
          </w:tcPr>
          <w:p w:rsidR="006D0995" w:rsidRPr="001B1B67" w:rsidRDefault="00366DAC" w:rsidP="00E65420">
            <w:pPr>
              <w:snapToGrid w:val="0"/>
              <w:rPr>
                <w:rFonts w:asciiTheme="minorEastAsia" w:hAnsiTheme="minorEastAsia" w:cstheme="minorHAnsi"/>
                <w:b/>
                <w:spacing w:val="-1"/>
                <w:sz w:val="28"/>
                <w:szCs w:val="28"/>
                <w:lang w:val="en-GB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1 ：商场 Shopping Mall</w:t>
            </w:r>
          </w:p>
        </w:tc>
        <w:tc>
          <w:tcPr>
            <w:tcW w:w="3152" w:type="dxa"/>
          </w:tcPr>
          <w:p w:rsidR="006D0995" w:rsidRPr="001B1B67" w:rsidRDefault="00366DAC" w:rsidP="00E65420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5：商铺 Shop #</w:t>
            </w:r>
          </w:p>
        </w:tc>
        <w:tc>
          <w:tcPr>
            <w:tcW w:w="3402" w:type="dxa"/>
          </w:tcPr>
          <w:p w:rsidR="006D0995" w:rsidRPr="001B1B67" w:rsidRDefault="00366DAC" w:rsidP="0092063F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7c：中学 Secondary School</w:t>
            </w:r>
          </w:p>
        </w:tc>
      </w:tr>
      <w:tr w:rsidR="006D0995" w:rsidRPr="001B1B67" w:rsidTr="00E65420">
        <w:tc>
          <w:tcPr>
            <w:tcW w:w="3652" w:type="dxa"/>
          </w:tcPr>
          <w:p w:rsidR="006D0995" w:rsidRPr="001B1B67" w:rsidRDefault="00366DAC" w:rsidP="00E65420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2a：办公室大楼 Office Building</w:t>
            </w:r>
          </w:p>
        </w:tc>
        <w:tc>
          <w:tcPr>
            <w:tcW w:w="3152" w:type="dxa"/>
          </w:tcPr>
          <w:p w:rsidR="006D0995" w:rsidRPr="001B1B67" w:rsidRDefault="00366DAC" w:rsidP="00FA14A2">
            <w:pPr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6a：非政府机构</w:t>
            </w:r>
            <w:r w:rsidR="006D0995" w:rsidRPr="001B1B67">
              <w:rPr>
                <w:rFonts w:asciiTheme="minorEastAsia" w:hAnsiTheme="minorEastAsia" w:cstheme="minorHAnsi"/>
                <w:sz w:val="20"/>
                <w:szCs w:val="20"/>
                <w:lang w:val="en-GB"/>
              </w:rPr>
              <w:t xml:space="preserve"> </w:t>
            </w:r>
          </w:p>
          <w:p w:rsidR="006D0995" w:rsidRPr="001B1B67" w:rsidRDefault="00366DAC" w:rsidP="00FA14A2">
            <w:pPr>
              <w:snapToGrid w:val="0"/>
              <w:spacing w:line="240" w:lineRule="atLeast"/>
              <w:ind w:firstLineChars="200" w:firstLine="40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Non-governmental Organisation</w:t>
            </w:r>
          </w:p>
        </w:tc>
        <w:tc>
          <w:tcPr>
            <w:tcW w:w="3402" w:type="dxa"/>
          </w:tcPr>
          <w:p w:rsidR="006D0995" w:rsidRPr="001B1B67" w:rsidRDefault="00366DAC" w:rsidP="007D24A7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7d：专上教育院校</w:t>
            </w:r>
            <w:r w:rsidR="006D0995" w:rsidRPr="001B1B67"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  <w:t xml:space="preserve"> </w:t>
            </w:r>
          </w:p>
          <w:p w:rsidR="006D0995" w:rsidRPr="001B1B67" w:rsidRDefault="00366DAC" w:rsidP="007D24A7">
            <w:pPr>
              <w:snapToGrid w:val="0"/>
              <w:ind w:firstLineChars="150" w:firstLine="30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Post-Secondary Education Institution</w:t>
            </w:r>
          </w:p>
        </w:tc>
      </w:tr>
      <w:tr w:rsidR="006D0995" w:rsidRPr="001B1B67" w:rsidTr="00E65420">
        <w:tc>
          <w:tcPr>
            <w:tcW w:w="3652" w:type="dxa"/>
          </w:tcPr>
          <w:p w:rsidR="006D0995" w:rsidRPr="001B1B67" w:rsidRDefault="00366DAC" w:rsidP="00E65420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2b：商业大楼 Commercial Building</w:t>
            </w:r>
          </w:p>
        </w:tc>
        <w:tc>
          <w:tcPr>
            <w:tcW w:w="3152" w:type="dxa"/>
          </w:tcPr>
          <w:p w:rsidR="006D0995" w:rsidRPr="001B1B67" w:rsidRDefault="00366DAC" w:rsidP="00FA14A2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6b：小区设施 Community Facility</w:t>
            </w:r>
          </w:p>
        </w:tc>
        <w:tc>
          <w:tcPr>
            <w:tcW w:w="3402" w:type="dxa"/>
          </w:tcPr>
          <w:p w:rsidR="006D0995" w:rsidRPr="001B1B67" w:rsidRDefault="00366DAC" w:rsidP="007D24A7">
            <w:pPr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8 ：酒店 Hotel</w:t>
            </w:r>
          </w:p>
        </w:tc>
      </w:tr>
      <w:tr w:rsidR="006D0995" w:rsidRPr="001B1B67" w:rsidTr="00E65420">
        <w:tc>
          <w:tcPr>
            <w:tcW w:w="3652" w:type="dxa"/>
          </w:tcPr>
          <w:p w:rsidR="006D0995" w:rsidRPr="001B1B67" w:rsidRDefault="00366DAC" w:rsidP="00E65420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2c：工业大楼 Industrial Building</w:t>
            </w:r>
          </w:p>
        </w:tc>
        <w:tc>
          <w:tcPr>
            <w:tcW w:w="3152" w:type="dxa"/>
          </w:tcPr>
          <w:p w:rsidR="006D0995" w:rsidRPr="001B1B67" w:rsidRDefault="00366DAC" w:rsidP="00FA14A2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7a：幼儿园 Kindergarten</w:t>
            </w:r>
          </w:p>
        </w:tc>
        <w:tc>
          <w:tcPr>
            <w:tcW w:w="3402" w:type="dxa"/>
          </w:tcPr>
          <w:p w:rsidR="006D0995" w:rsidRPr="001B1B67" w:rsidRDefault="00366DAC" w:rsidP="007D24A7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9 ：医院 Hospital</w:t>
            </w:r>
          </w:p>
        </w:tc>
      </w:tr>
      <w:tr w:rsidR="006D0995" w:rsidRPr="001B1B67" w:rsidTr="00E65420">
        <w:tc>
          <w:tcPr>
            <w:tcW w:w="3652" w:type="dxa"/>
          </w:tcPr>
          <w:p w:rsidR="006D0995" w:rsidRPr="001B1B67" w:rsidRDefault="00366DAC" w:rsidP="00E65420">
            <w:pPr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3 ：屋苑／住宅大厦</w:t>
            </w:r>
            <w:r w:rsidR="006D0995" w:rsidRPr="001B1B67">
              <w:rPr>
                <w:rFonts w:asciiTheme="minorEastAsia" w:hAnsiTheme="minorEastAsia" w:cstheme="minorHAnsi"/>
                <w:sz w:val="20"/>
                <w:szCs w:val="20"/>
                <w:lang w:val="en-GB"/>
              </w:rPr>
              <w:t xml:space="preserve">  </w:t>
            </w:r>
          </w:p>
          <w:p w:rsidR="006D0995" w:rsidRPr="001B1B67" w:rsidRDefault="00366DAC" w:rsidP="00E65420">
            <w:pPr>
              <w:snapToGrid w:val="0"/>
              <w:spacing w:line="240" w:lineRule="atLeast"/>
              <w:ind w:leftChars="118" w:left="283" w:firstLineChars="71" w:firstLine="142"/>
              <w:rPr>
                <w:rFonts w:asciiTheme="minorEastAsia" w:hAnsiTheme="minorEastAsia" w:cstheme="minorHAnsi"/>
                <w:sz w:val="20"/>
                <w:szCs w:val="20"/>
                <w:lang w:val="en-GB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Housing Estate／Residential Building</w:t>
            </w:r>
          </w:p>
        </w:tc>
        <w:tc>
          <w:tcPr>
            <w:tcW w:w="3152" w:type="dxa"/>
          </w:tcPr>
          <w:p w:rsidR="006D0995" w:rsidRPr="001B1B67" w:rsidRDefault="00366DAC" w:rsidP="007C1AE1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7b：小学 Primary School</w:t>
            </w:r>
          </w:p>
        </w:tc>
        <w:tc>
          <w:tcPr>
            <w:tcW w:w="3402" w:type="dxa"/>
          </w:tcPr>
          <w:p w:rsidR="006D0995" w:rsidRPr="001B1B67" w:rsidRDefault="00366DAC" w:rsidP="007D24A7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10：其他 Others</w:t>
            </w:r>
          </w:p>
        </w:tc>
      </w:tr>
      <w:tr w:rsidR="006D0995" w:rsidRPr="001B1B67" w:rsidTr="00E65420">
        <w:tc>
          <w:tcPr>
            <w:tcW w:w="3652" w:type="dxa"/>
          </w:tcPr>
          <w:p w:rsidR="006D0995" w:rsidRPr="001B1B67" w:rsidRDefault="00366DAC" w:rsidP="00E65420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4 ：办公室 Office #</w:t>
            </w:r>
          </w:p>
        </w:tc>
        <w:tc>
          <w:tcPr>
            <w:tcW w:w="3152" w:type="dxa"/>
          </w:tcPr>
          <w:p w:rsidR="006D0995" w:rsidRPr="001B1B67" w:rsidRDefault="006D0995" w:rsidP="007C1AE1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3402" w:type="dxa"/>
          </w:tcPr>
          <w:p w:rsidR="006D0995" w:rsidRPr="001B1B67" w:rsidRDefault="006D0995" w:rsidP="00E65420">
            <w:pPr>
              <w:snapToGrid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</w:tr>
    </w:tbl>
    <w:p w:rsidR="006D0995" w:rsidRPr="001B1B67" w:rsidRDefault="00366DAC" w:rsidP="007B0BCA">
      <w:pPr>
        <w:snapToGrid w:val="0"/>
        <w:jc w:val="right"/>
        <w:rPr>
          <w:rFonts w:asciiTheme="minorEastAsia" w:hAnsiTheme="minorEastAsia" w:cstheme="minorHAnsi"/>
          <w:sz w:val="18"/>
          <w:szCs w:val="18"/>
          <w:lang w:val="en-GB" w:eastAsia="zh-HK"/>
        </w:rPr>
      </w:pPr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# 如机构成功招募大量的商铺或办公室签署约章，可获颁发嘉许奖状。</w:t>
      </w:r>
    </w:p>
    <w:p w:rsidR="00672DFB" w:rsidRPr="001B1B67" w:rsidRDefault="00366DAC" w:rsidP="007B0BCA">
      <w:pPr>
        <w:snapToGrid w:val="0"/>
        <w:jc w:val="right"/>
        <w:rPr>
          <w:rFonts w:asciiTheme="minorEastAsia" w:hAnsiTheme="minorEastAsia" w:cstheme="minorHAnsi"/>
          <w:sz w:val="18"/>
          <w:szCs w:val="18"/>
          <w:lang w:val="en-GB" w:eastAsia="zh-HK"/>
        </w:rPr>
      </w:pPr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# An Appreciation Certificate will be presented to the Organization</w:t>
      </w:r>
      <w:r w:rsidR="006D0995"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br/>
      </w:r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successfully recruits a significant number of shops or offices to sign up the Charter.</w:t>
      </w:r>
    </w:p>
    <w:p w:rsidR="001B1B67" w:rsidRPr="001B1B67" w:rsidRDefault="001B1B67" w:rsidP="003A5A98">
      <w:pPr>
        <w:snapToGrid w:val="0"/>
        <w:spacing w:line="240" w:lineRule="atLeast"/>
        <w:jc w:val="right"/>
        <w:rPr>
          <w:rFonts w:asciiTheme="minorEastAsia" w:hAnsiTheme="minorEastAsia" w:cstheme="minorHAnsi"/>
          <w:sz w:val="18"/>
          <w:szCs w:val="18"/>
          <w:lang w:val="en-GB" w:eastAsia="zh-HK"/>
        </w:rPr>
      </w:pPr>
    </w:p>
    <w:p w:rsidR="004D120C" w:rsidRPr="001B1B67" w:rsidRDefault="00366DAC" w:rsidP="00901C2C">
      <w:pPr>
        <w:widowControl/>
        <w:snapToGrid w:val="0"/>
        <w:spacing w:line="240" w:lineRule="atLeast"/>
        <w:rPr>
          <w:rFonts w:asciiTheme="minorEastAsia" w:hAnsiTheme="minorEastAsia" w:cstheme="minorHAnsi"/>
          <w:b/>
          <w:sz w:val="28"/>
          <w:szCs w:val="28"/>
          <w:lang w:val="en-GB" w:eastAsia="zh-HK"/>
        </w:rPr>
      </w:pPr>
      <w:r w:rsidRPr="001B1B67">
        <w:rPr>
          <w:rFonts w:asciiTheme="minorEastAsia" w:hAnsiTheme="minorEastAsia" w:cstheme="minorHAnsi"/>
          <w:b/>
          <w:sz w:val="28"/>
          <w:szCs w:val="28"/>
          <w:lang w:val="en-GB" w:eastAsia="zh-CN"/>
        </w:rPr>
        <w:t>C. 关于约章About the Charters</w:t>
      </w:r>
    </w:p>
    <w:p w:rsidR="00944804" w:rsidRPr="001B1B67" w:rsidRDefault="00366DAC" w:rsidP="00D04BCC">
      <w:pPr>
        <w:pStyle w:val="ab"/>
        <w:widowControl/>
        <w:numPr>
          <w:ilvl w:val="0"/>
          <w:numId w:val="2"/>
        </w:numPr>
        <w:snapToGrid w:val="0"/>
        <w:spacing w:line="240" w:lineRule="atLeast"/>
        <w:ind w:left="482" w:hanging="482"/>
        <w:rPr>
          <w:rFonts w:asciiTheme="minorEastAsia" w:hAnsiTheme="minorEastAsia" w:cstheme="minorHAnsi"/>
          <w:b/>
          <w:sz w:val="22"/>
          <w:lang w:val="en-GB" w:eastAsia="zh-HK"/>
        </w:rPr>
      </w:pPr>
      <w:r w:rsidRPr="001B1B67">
        <w:rPr>
          <w:rFonts w:asciiTheme="minorEastAsia" w:hAnsiTheme="minorEastAsia" w:cstheme="minorHAnsi"/>
          <w:b/>
          <w:sz w:val="22"/>
          <w:lang w:val="en-GB" w:eastAsia="zh-CN"/>
        </w:rPr>
        <w:t>节能约章2022 (Energy Saving Charter 2022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"/>
        <w:gridCol w:w="9251"/>
      </w:tblGrid>
      <w:tr w:rsidR="006D0995" w:rsidRPr="001B1B67" w:rsidTr="007C7F8F">
        <w:tc>
          <w:tcPr>
            <w:tcW w:w="479" w:type="dxa"/>
          </w:tcPr>
          <w:p w:rsidR="006D0995" w:rsidRPr="001B1B67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1B1B67" w:rsidRDefault="00366DAC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在2022年夏季6月至9月期间，将室内平均温度维持在摄氏24至26度之间；</w:t>
            </w:r>
          </w:p>
          <w:p w:rsidR="006D0995" w:rsidRPr="001B1B67" w:rsidRDefault="00366DAC" w:rsidP="00BC5E94">
            <w:pPr>
              <w:widowControl/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 xml:space="preserve">To maintain average indoor air temperature at 24-26 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vertAlign w:val="superscript"/>
                <w:lang w:val="en-GB" w:eastAsia="zh-CN"/>
              </w:rPr>
              <w:t>o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C during the summer months of June to September in 2022;</w:t>
            </w:r>
          </w:p>
        </w:tc>
      </w:tr>
      <w:tr w:rsidR="006D0995" w:rsidRPr="001B1B67" w:rsidTr="007C7F8F">
        <w:tc>
          <w:tcPr>
            <w:tcW w:w="479" w:type="dxa"/>
          </w:tcPr>
          <w:p w:rsidR="006D0995" w:rsidRPr="001B1B67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1B1B67" w:rsidRDefault="00366DAC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在2022年6月至2023年5月期间，关掉不使用的电器及系统；</w:t>
            </w:r>
          </w:p>
          <w:p w:rsidR="006D0995" w:rsidRPr="001B1B67" w:rsidRDefault="00366DAC" w:rsidP="00BC5E94">
            <w:pPr>
              <w:widowControl/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To switch off appliances and systems when not in use from June 2022 to May 2023;</w:t>
            </w:r>
          </w:p>
        </w:tc>
      </w:tr>
      <w:tr w:rsidR="006D0995" w:rsidRPr="001B1B67" w:rsidTr="00F46556">
        <w:tc>
          <w:tcPr>
            <w:tcW w:w="479" w:type="dxa"/>
          </w:tcPr>
          <w:p w:rsidR="006D0995" w:rsidRPr="001B1B67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1B1B67" w:rsidRDefault="00366DAC" w:rsidP="007B0BCA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在2022年6月至2023年5月期间，采购具能源效益的产品（如贴有一级能源标签的电器用具）及系统；</w:t>
            </w:r>
          </w:p>
          <w:p w:rsidR="006D0995" w:rsidRPr="001B1B67" w:rsidRDefault="00366DAC" w:rsidP="00BC5E94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spacing w:val="-2"/>
                <w:sz w:val="20"/>
                <w:szCs w:val="20"/>
                <w:highlight w:val="yellow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pacing w:val="-2"/>
                <w:sz w:val="20"/>
                <w:szCs w:val="20"/>
                <w:lang w:val="en-GB" w:eastAsia="zh-CN"/>
              </w:rPr>
              <w:t xml:space="preserve">To procure energy efficient appliances (such as with Grade 1 energy labels) and systems from June 2022 to May 2023; </w:t>
            </w:r>
          </w:p>
        </w:tc>
      </w:tr>
      <w:tr w:rsidR="006D0995" w:rsidRPr="001B1B67" w:rsidTr="007C7F8F">
        <w:tc>
          <w:tcPr>
            <w:tcW w:w="479" w:type="dxa"/>
          </w:tcPr>
          <w:p w:rsidR="006D0995" w:rsidRPr="001B1B67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1B1B67" w:rsidRDefault="00366DAC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与员工/ 学生/ 租客共同实践以上节约能源措施。</w:t>
            </w:r>
          </w:p>
          <w:p w:rsidR="006D0995" w:rsidRPr="001B1B67" w:rsidRDefault="00366DAC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To engage staff / students / tenants to adopt the above energy saving practices together.</w:t>
            </w:r>
          </w:p>
        </w:tc>
      </w:tr>
    </w:tbl>
    <w:p w:rsidR="008B6436" w:rsidRPr="001B1B67" w:rsidRDefault="00366DAC" w:rsidP="00901C2C">
      <w:pPr>
        <w:pStyle w:val="ab"/>
        <w:widowControl/>
        <w:numPr>
          <w:ilvl w:val="0"/>
          <w:numId w:val="2"/>
        </w:numPr>
        <w:snapToGrid w:val="0"/>
        <w:spacing w:line="240" w:lineRule="atLeast"/>
        <w:rPr>
          <w:rFonts w:asciiTheme="minorEastAsia" w:hAnsiTheme="minorEastAsia" w:cstheme="minorHAnsi"/>
          <w:b/>
          <w:sz w:val="22"/>
          <w:lang w:val="en-GB" w:eastAsia="zh-HK"/>
        </w:rPr>
      </w:pPr>
      <w:r w:rsidRPr="001B1B67">
        <w:rPr>
          <w:rFonts w:asciiTheme="minorEastAsia" w:hAnsiTheme="minorEastAsia" w:cstheme="minorHAnsi"/>
          <w:b/>
          <w:sz w:val="22"/>
          <w:lang w:val="en-GB" w:eastAsia="zh-CN"/>
        </w:rPr>
        <w:t>4T约章 (4T Charter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"/>
        <w:gridCol w:w="9253"/>
      </w:tblGrid>
      <w:tr w:rsidR="00FC017A" w:rsidRPr="001B1B67" w:rsidTr="003C68AC">
        <w:tc>
          <w:tcPr>
            <w:tcW w:w="479" w:type="dxa"/>
          </w:tcPr>
          <w:p w:rsidR="00FC017A" w:rsidRPr="001B1B67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1B1B67" w:rsidRDefault="00366DAC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制定</w:t>
            </w:r>
            <w:r w:rsidRPr="001B1B67">
              <w:rPr>
                <w:rFonts w:asciiTheme="minorEastAsia" w:hAnsiTheme="minorEastAsia" w:cstheme="minorHAnsi"/>
                <w:b/>
                <w:sz w:val="20"/>
                <w:szCs w:val="20"/>
                <w:lang w:val="en-GB" w:eastAsia="zh-CN"/>
              </w:rPr>
              <w:t>时间表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以订立节能</w:t>
            </w:r>
            <w:r w:rsidRPr="001B1B67">
              <w:rPr>
                <w:rFonts w:asciiTheme="minorEastAsia" w:hAnsiTheme="minorEastAsia" w:cstheme="minorHAnsi"/>
                <w:b/>
                <w:sz w:val="20"/>
                <w:szCs w:val="20"/>
                <w:lang w:val="en-GB" w:eastAsia="zh-CN"/>
              </w:rPr>
              <w:t>目标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；</w:t>
            </w:r>
          </w:p>
          <w:p w:rsidR="00FC017A" w:rsidRPr="001B1B67" w:rsidRDefault="00366DAC" w:rsidP="00CB1013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 xml:space="preserve">To set energy saving </w:t>
            </w:r>
            <w:r w:rsidRPr="001B1B67">
              <w:rPr>
                <w:rFonts w:asciiTheme="minorEastAsia" w:hAnsiTheme="minorEastAsia" w:cstheme="minorHAnsi"/>
                <w:b/>
                <w:color w:val="000000" w:themeColor="text1"/>
                <w:sz w:val="20"/>
                <w:szCs w:val="20"/>
                <w:lang w:val="en-GB" w:eastAsia="zh-CN"/>
              </w:rPr>
              <w:t>target</w:t>
            </w:r>
            <w:r w:rsidRPr="001B1B67">
              <w:rPr>
                <w:rFonts w:asciiTheme="minorEastAsia" w:hAnsiTheme="minorEastAsia" w:cstheme="minorHAnsi"/>
                <w:color w:val="000000" w:themeColor="text1"/>
                <w:sz w:val="20"/>
                <w:szCs w:val="20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 xml:space="preserve">with a </w:t>
            </w:r>
            <w:r w:rsidRPr="001B1B67">
              <w:rPr>
                <w:rFonts w:asciiTheme="minorEastAsia" w:hAnsiTheme="minorEastAsia" w:cstheme="minorHAnsi"/>
                <w:b/>
                <w:color w:val="000000" w:themeColor="text1"/>
                <w:sz w:val="20"/>
                <w:szCs w:val="20"/>
                <w:lang w:val="en-GB" w:eastAsia="zh-CN"/>
              </w:rPr>
              <w:t>timeline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;</w:t>
            </w:r>
          </w:p>
        </w:tc>
      </w:tr>
      <w:tr w:rsidR="00FC017A" w:rsidRPr="001B1B67" w:rsidTr="003C68AC">
        <w:tc>
          <w:tcPr>
            <w:tcW w:w="479" w:type="dxa"/>
          </w:tcPr>
          <w:p w:rsidR="00FC017A" w:rsidRPr="001B1B67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1B1B67" w:rsidRDefault="00366DAC" w:rsidP="0000062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确保节能成果及建筑物能源数据的</w:t>
            </w:r>
            <w:r w:rsidRPr="001B1B67">
              <w:rPr>
                <w:rFonts w:asciiTheme="minorEastAsia" w:hAnsiTheme="minorEastAsia" w:cstheme="minorHAnsi"/>
                <w:b/>
                <w:sz w:val="20"/>
                <w:szCs w:val="20"/>
                <w:lang w:val="en-GB" w:eastAsia="zh-CN"/>
              </w:rPr>
              <w:t>透明度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；</w:t>
            </w:r>
          </w:p>
          <w:p w:rsidR="00FC017A" w:rsidRPr="001B1B67" w:rsidRDefault="00366DAC" w:rsidP="00A924B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 w:cstheme="minorHAnsi"/>
                <w:sz w:val="20"/>
                <w:szCs w:val="20"/>
                <w:highlight w:val="yellow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 xml:space="preserve">To ensure </w:t>
            </w:r>
            <w:r w:rsidRPr="001B1B67">
              <w:rPr>
                <w:rFonts w:asciiTheme="minorEastAsia" w:hAnsiTheme="minorEastAsia" w:cstheme="minorHAnsi"/>
                <w:b/>
                <w:color w:val="000000" w:themeColor="text1"/>
                <w:sz w:val="20"/>
                <w:szCs w:val="20"/>
                <w:lang w:val="en-GB" w:eastAsia="zh-CN"/>
              </w:rPr>
              <w:t>transparency</w:t>
            </w:r>
            <w:r w:rsidRPr="001B1B67">
              <w:rPr>
                <w:rFonts w:asciiTheme="minorEastAsia" w:hAnsiTheme="minorEastAsia" w:cstheme="minorHAnsi"/>
                <w:color w:val="000000" w:themeColor="text1"/>
                <w:sz w:val="20"/>
                <w:szCs w:val="20"/>
                <w:lang w:val="en-GB" w:eastAsia="zh-CN"/>
              </w:rPr>
              <w:t xml:space="preserve"> 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 xml:space="preserve">on energy saving result and building energy data; </w:t>
            </w:r>
          </w:p>
        </w:tc>
      </w:tr>
      <w:tr w:rsidR="00FC017A" w:rsidRPr="001B1B67" w:rsidTr="003C68AC">
        <w:tc>
          <w:tcPr>
            <w:tcW w:w="479" w:type="dxa"/>
          </w:tcPr>
          <w:p w:rsidR="00FC017A" w:rsidRPr="001B1B67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1B1B67" w:rsidRDefault="00366DAC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鼓励全民（如员工/ 学生/ 住户/ 租客）</w:t>
            </w:r>
            <w:r w:rsidRPr="001B1B67">
              <w:rPr>
                <w:rFonts w:asciiTheme="minorEastAsia" w:hAnsiTheme="minorEastAsia" w:cstheme="minorHAnsi"/>
                <w:b/>
                <w:sz w:val="20"/>
                <w:szCs w:val="20"/>
                <w:lang w:val="en-GB" w:eastAsia="zh-CN"/>
              </w:rPr>
              <w:t>共同参与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>达成节能目标。</w:t>
            </w:r>
          </w:p>
          <w:p w:rsidR="007B0BCA" w:rsidRPr="001B1B67" w:rsidRDefault="00366DAC" w:rsidP="00072D20">
            <w:pPr>
              <w:widowControl/>
              <w:snapToGrid w:val="0"/>
              <w:spacing w:line="200" w:lineRule="atLeast"/>
              <w:contextualSpacing/>
              <w:jc w:val="both"/>
              <w:rPr>
                <w:rFonts w:asciiTheme="minorEastAsia" w:hAnsiTheme="minorEastAsia" w:cstheme="minorHAnsi"/>
                <w:sz w:val="20"/>
                <w:szCs w:val="20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 xml:space="preserve">To encourage inhabitants (including staff/students/occupants/tenants) to work </w:t>
            </w:r>
            <w:r w:rsidRPr="001B1B67">
              <w:rPr>
                <w:rFonts w:asciiTheme="minorEastAsia" w:hAnsiTheme="minorEastAsia" w:cstheme="minorHAnsi"/>
                <w:b/>
                <w:sz w:val="20"/>
                <w:szCs w:val="20"/>
                <w:lang w:val="en-GB" w:eastAsia="zh-CN"/>
              </w:rPr>
              <w:t>together</w:t>
            </w:r>
            <w:r w:rsidRPr="001B1B67">
              <w:rPr>
                <w:rFonts w:asciiTheme="minorEastAsia" w:hAnsiTheme="minorEastAsia" w:cstheme="minorHAnsi"/>
                <w:sz w:val="20"/>
                <w:szCs w:val="20"/>
                <w:lang w:val="en-GB" w:eastAsia="zh-CN"/>
              </w:rPr>
              <w:t xml:space="preserve"> on the above energy saving target.</w:t>
            </w:r>
          </w:p>
        </w:tc>
      </w:tr>
    </w:tbl>
    <w:p w:rsidR="00072D20" w:rsidRPr="001B1B67" w:rsidRDefault="00072D20" w:rsidP="00C36997">
      <w:pPr>
        <w:widowControl/>
        <w:snapToGrid w:val="0"/>
        <w:rPr>
          <w:rFonts w:asciiTheme="minorEastAsia" w:hAnsiTheme="minorEastAsia" w:cstheme="minorHAnsi"/>
          <w:sz w:val="18"/>
          <w:szCs w:val="18"/>
          <w:lang w:val="en-GB" w:eastAsia="zh-HK"/>
        </w:rPr>
      </w:pPr>
    </w:p>
    <w:p w:rsidR="00273664" w:rsidRPr="001B1B67" w:rsidRDefault="00366DAC" w:rsidP="00C36997">
      <w:pPr>
        <w:widowControl/>
        <w:snapToGrid w:val="0"/>
        <w:rPr>
          <w:rFonts w:asciiTheme="minorEastAsia" w:hAnsiTheme="minorEastAsia" w:cstheme="minorHAnsi"/>
          <w:sz w:val="18"/>
          <w:szCs w:val="18"/>
          <w:lang w:val="en-GB" w:eastAsia="zh-HK"/>
        </w:rPr>
      </w:pPr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*  详细资料请浏览网页 (</w:t>
      </w:r>
      <w:hyperlink r:id="rId9" w:history="1">
        <w:r w:rsidRPr="001B1B67">
          <w:rPr>
            <w:rStyle w:val="aa"/>
            <w:rFonts w:asciiTheme="minorEastAsia" w:hAnsiTheme="minorEastAsia" w:cstheme="minorHAnsi"/>
            <w:sz w:val="18"/>
            <w:szCs w:val="18"/>
            <w:lang w:val="en-GB" w:eastAsia="zh-CN"/>
          </w:rPr>
          <w:t>http://www.energysaving.gov.hk/esc2022/tc/charter/index.html</w:t>
        </w:r>
      </w:hyperlink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)。</w:t>
      </w:r>
    </w:p>
    <w:p w:rsidR="00D97686" w:rsidRPr="001B1B67" w:rsidRDefault="00366DAC" w:rsidP="00C36997">
      <w:pPr>
        <w:widowControl/>
        <w:snapToGrid w:val="0"/>
        <w:rPr>
          <w:rFonts w:asciiTheme="minorEastAsia" w:hAnsiTheme="minorEastAsia" w:cstheme="minorHAnsi"/>
          <w:sz w:val="20"/>
          <w:szCs w:val="20"/>
          <w:lang w:val="en-GB" w:eastAsia="zh-HK"/>
        </w:rPr>
      </w:pPr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 xml:space="preserve">   Please refer to the website (</w:t>
      </w:r>
      <w:hyperlink r:id="rId10" w:history="1">
        <w:r w:rsidRPr="001B1B67">
          <w:rPr>
            <w:rStyle w:val="aa"/>
            <w:rFonts w:asciiTheme="minorEastAsia" w:hAnsiTheme="minorEastAsia" w:cstheme="minorHAnsi"/>
            <w:sz w:val="18"/>
            <w:szCs w:val="18"/>
            <w:lang w:val="en-GB" w:eastAsia="zh-CN"/>
          </w:rPr>
          <w:t>http://www.energysaving.gov.hk/esc2022/en/charter/index.html</w:t>
        </w:r>
      </w:hyperlink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) f</w:t>
      </w:r>
      <w:bookmarkStart w:id="0" w:name="_GoBack"/>
      <w:bookmarkEnd w:id="0"/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or details.</w:t>
      </w:r>
      <w:r w:rsidR="00672DFB" w:rsidRPr="001B1B67">
        <w:rPr>
          <w:rFonts w:asciiTheme="minorEastAsia" w:hAnsiTheme="minorEastAsia" w:cstheme="minorHAnsi"/>
          <w:sz w:val="18"/>
          <w:szCs w:val="18"/>
          <w:lang w:val="en-GB" w:eastAsia="zh-HK"/>
        </w:rPr>
        <w:br w:type="page"/>
      </w:r>
      <w:r w:rsidRPr="001B1B67">
        <w:rPr>
          <w:rFonts w:asciiTheme="minorEastAsia" w:hAnsiTheme="minorEastAsia" w:cstheme="minorHAnsi"/>
          <w:b/>
          <w:sz w:val="28"/>
          <w:szCs w:val="28"/>
          <w:lang w:val="en-GB" w:eastAsia="zh-CN"/>
        </w:rPr>
        <w:lastRenderedPageBreak/>
        <w:t>D. 签署约章Signing Charter(s)</w:t>
      </w:r>
      <w:r w:rsidR="00DF78B3" w:rsidRPr="001B1B67">
        <w:rPr>
          <w:rFonts w:asciiTheme="minorEastAsia" w:hAnsiTheme="minorEastAsia" w:cstheme="minorHAnsi"/>
          <w:b/>
          <w:sz w:val="28"/>
          <w:szCs w:val="28"/>
          <w:lang w:val="en-GB" w:eastAsia="zh-HK"/>
        </w:rPr>
        <w:t xml:space="preserve"> </w:t>
      </w:r>
    </w:p>
    <w:p w:rsidR="007B0BCA" w:rsidRPr="001B1B67" w:rsidRDefault="00366DAC" w:rsidP="007B0BCA">
      <w:pPr>
        <w:snapToGrid w:val="0"/>
        <w:spacing w:after="120"/>
        <w:rPr>
          <w:rFonts w:asciiTheme="minorEastAsia" w:hAnsiTheme="minorEastAsia" w:cstheme="minorHAnsi"/>
          <w:sz w:val="20"/>
          <w:szCs w:val="20"/>
          <w:lang w:val="en-GB" w:eastAsia="zh-CN"/>
        </w:rPr>
      </w:pPr>
      <w:r w:rsidRPr="001B1B67">
        <w:rPr>
          <w:rFonts w:asciiTheme="minorEastAsia" w:hAnsiTheme="minorEastAsia" w:cstheme="minorHAnsi"/>
          <w:sz w:val="20"/>
          <w:szCs w:val="20"/>
          <w:lang w:val="en-GB" w:eastAsia="zh-CN"/>
        </w:rPr>
        <w:t>请填写签署约章的场所数据。 Please fill in the information for the participating premise(s) signing the Charter Scheme(s).</w:t>
      </w: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1D33EA" w:rsidRPr="001B1B67" w:rsidTr="00E117CC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3D7DE3" w:rsidRPr="001B1B67" w:rsidRDefault="00366DAC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  <w:t>E</w:t>
            </w:r>
          </w:p>
          <w:p w:rsidR="003D7DE3" w:rsidRPr="001B1B67" w:rsidRDefault="00366DAC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  <w:t>X</w:t>
            </w:r>
          </w:p>
          <w:p w:rsidR="003D7DE3" w:rsidRPr="001B1B67" w:rsidRDefault="00366DAC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  <w:t>A</w:t>
            </w:r>
          </w:p>
          <w:p w:rsidR="003D7DE3" w:rsidRPr="001B1B67" w:rsidRDefault="00366DAC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  <w:t>M</w:t>
            </w:r>
          </w:p>
          <w:p w:rsidR="003D7DE3" w:rsidRPr="001B1B67" w:rsidRDefault="00366DAC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  <w:t>P</w:t>
            </w:r>
          </w:p>
          <w:p w:rsidR="003D7DE3" w:rsidRPr="001B1B67" w:rsidRDefault="00366DAC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  <w:t>L</w:t>
            </w:r>
          </w:p>
          <w:p w:rsidR="001D33EA" w:rsidRPr="001B1B67" w:rsidRDefault="00366DAC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  <w:t>E</w:t>
            </w:r>
          </w:p>
          <w:p w:rsidR="003D7DE3" w:rsidRPr="001B1B67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</w:pPr>
          </w:p>
          <w:p w:rsidR="003D7DE3" w:rsidRPr="001B1B67" w:rsidRDefault="00366DAC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b/>
                <w:color w:val="0070C0"/>
                <w:lang w:val="en-GB" w:eastAsia="zh-CN"/>
              </w:rPr>
              <w:t>例子</w:t>
            </w: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1D33EA" w:rsidRPr="001B1B67" w:rsidRDefault="00366DAC" w:rsidP="00EE1518">
            <w:pPr>
              <w:snapToGrid w:val="0"/>
              <w:spacing w:line="240" w:lineRule="atLeast"/>
              <w:rPr>
                <w:rFonts w:asciiTheme="minorEastAsia" w:hAnsiTheme="minorEastAsia" w:cstheme="minorHAnsi"/>
                <w:b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/>
                <w:lang w:val="en-GB" w:eastAsia="zh-CN"/>
              </w:rPr>
              <w:t>类别Categor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1D33EA" w:rsidRPr="001B1B67" w:rsidRDefault="00366DAC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hAnsi="Segoe Print" w:cstheme="minorHAnsi"/>
                <w:b/>
                <w:color w:val="0070C0"/>
                <w:lang w:val="en-GB" w:eastAsia="zh-CN"/>
              </w:rPr>
            </w:pPr>
            <w:r w:rsidRPr="001B1B67">
              <w:rPr>
                <w:rFonts w:ascii="Segoe Print" w:hAnsi="Segoe Print" w:cstheme="minorHAnsi"/>
                <w:b/>
                <w:color w:val="0070C0"/>
                <w:lang w:val="en-GB" w:eastAsia="zh-CN"/>
              </w:rPr>
              <w:t>3</w:t>
            </w:r>
          </w:p>
        </w:tc>
      </w:tr>
      <w:tr w:rsidR="001D33EA" w:rsidRPr="001B1B67" w:rsidTr="00E117CC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1B1B67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766FEA">
            <w:pPr>
              <w:snapToGrid w:val="0"/>
              <w:spacing w:line="10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机构名称</w:t>
            </w:r>
          </w:p>
          <w:p w:rsidR="001D33EA" w:rsidRPr="001B1B67" w:rsidRDefault="00366DAC" w:rsidP="00766FEA">
            <w:pPr>
              <w:snapToGrid w:val="0"/>
              <w:spacing w:line="10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Na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766FEA">
            <w:pPr>
              <w:snapToGrid w:val="0"/>
              <w:spacing w:line="100" w:lineRule="atLeast"/>
              <w:rPr>
                <w:rFonts w:asciiTheme="minorEastAsia" w:hAnsiTheme="minorEastAsia" w:cstheme="minorHAnsi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766FEA">
            <w:pPr>
              <w:pStyle w:val="TableParagraph"/>
              <w:snapToGrid w:val="0"/>
              <w:spacing w:line="0" w:lineRule="atLeast"/>
              <w:jc w:val="both"/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ABC</w:t>
            </w: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物业管理有限公司</w:t>
            </w:r>
          </w:p>
        </w:tc>
      </w:tr>
      <w:tr w:rsidR="001D33EA" w:rsidRPr="001B1B67" w:rsidTr="00E117CC">
        <w:trPr>
          <w:trHeight w:val="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1B1B67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b/>
                <w:sz w:val="24"/>
                <w:lang w:val="en-GB" w:eastAsia="zh-CN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1D33EA" w:rsidP="00766FEA">
            <w:pPr>
              <w:snapToGrid w:val="0"/>
              <w:spacing w:line="100" w:lineRule="atLeast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766FEA">
            <w:pPr>
              <w:snapToGrid w:val="0"/>
              <w:spacing w:line="10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766FEA">
            <w:pPr>
              <w:pStyle w:val="TableParagraph"/>
              <w:snapToGrid w:val="0"/>
              <w:spacing w:line="100" w:lineRule="atLeast"/>
              <w:jc w:val="both"/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ABC Property Management Company Limited</w:t>
            </w:r>
          </w:p>
        </w:tc>
      </w:tr>
      <w:tr w:rsidR="001D33EA" w:rsidRPr="001B1B67" w:rsidTr="00E117CC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1B1B67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EE1518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Cs/>
                <w:lang w:val="en-GB" w:eastAsia="zh-CN"/>
              </w:rPr>
              <w:t>参与场所的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>名称及</w:t>
            </w:r>
            <w:r w:rsidRPr="001B1B67">
              <w:rPr>
                <w:rFonts w:asciiTheme="minorEastAsia" w:hAnsiTheme="minorEastAsia" w:cstheme="minorHAnsi"/>
                <w:bCs/>
                <w:lang w:val="en-GB" w:eastAsia="zh-CN"/>
              </w:rPr>
              <w:t xml:space="preserve">地址 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>Name and Address of P</w:t>
            </w:r>
            <w:r w:rsidRPr="001B1B67">
              <w:rPr>
                <w:rFonts w:asciiTheme="minorEastAsia" w:hAnsiTheme="minorEastAsia" w:cstheme="minorHAnsi"/>
                <w:spacing w:val="-1"/>
                <w:lang w:val="en-GB" w:eastAsia="zh-CN"/>
              </w:rPr>
              <w:t>articipating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 xml:space="preserve"> 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EE1518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</w:pP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九龙史提芬道</w:t>
            </w: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123</w:t>
            </w: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号</w:t>
            </w: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XYZ</w:t>
            </w: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花园</w:t>
            </w:r>
          </w:p>
        </w:tc>
      </w:tr>
      <w:tr w:rsidR="001D33EA" w:rsidRPr="001B1B67" w:rsidTr="00E117CC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1B1B67" w:rsidRDefault="001D33EA" w:rsidP="00EE1518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lang w:val="en-GB" w:eastAsia="zh-CN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1D33EA" w:rsidRPr="001B1B67" w:rsidRDefault="001D33EA" w:rsidP="00EE1518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EE1518">
            <w:pPr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1B1B67" w:rsidRDefault="00366DAC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 w:cstheme="minorHAnsi"/>
                <w:color w:val="0070C0"/>
                <w:lang w:val="en-GB" w:eastAsia="zh-TW"/>
              </w:rPr>
            </w:pPr>
            <w:r w:rsidRPr="001B1B67">
              <w:rPr>
                <w:rFonts w:ascii="Segoe Print" w:eastAsia="微軟正黑體" w:hAnsi="Segoe Print" w:cstheme="minorHAnsi"/>
                <w:color w:val="0070C0"/>
                <w:lang w:val="en-GB" w:eastAsia="zh-CN"/>
              </w:rPr>
              <w:t>XYZ Garden, 123 Stephen’s Road, Kowloon</w:t>
            </w:r>
          </w:p>
        </w:tc>
      </w:tr>
      <w:tr w:rsidR="000E457D" w:rsidRPr="001B1B67" w:rsidTr="00E117CC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:rsidR="000E457D" w:rsidRPr="001B1B67" w:rsidRDefault="000E457D" w:rsidP="00F31D44">
            <w:pPr>
              <w:spacing w:before="60" w:after="60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:rsidR="00DF78B3" w:rsidRPr="001B1B67" w:rsidRDefault="00366DAC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CN"/>
              </w:rPr>
              <w:t>以上场所愿意参与以下约章：  The above premises would like to join the following Charter Scheme(s):</w:t>
            </w:r>
            <w:r w:rsidR="00DF78B3"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  <w:t xml:space="preserve"> </w:t>
            </w:r>
          </w:p>
          <w:p w:rsidR="000E457D" w:rsidRPr="001B1B67" w:rsidRDefault="00366DAC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CN"/>
              </w:rPr>
              <w:t>请于适当的空格填上剔号。 Please tick the box(es) as appropriate.</w:t>
            </w:r>
          </w:p>
          <w:p w:rsidR="00950027" w:rsidRPr="001B1B67" w:rsidRDefault="00EE1518" w:rsidP="00EE1518">
            <w:pPr>
              <w:pStyle w:val="TableParagraph"/>
              <w:ind w:left="82"/>
              <w:rPr>
                <w:rFonts w:asciiTheme="minorEastAsia" w:hAnsiTheme="minorEastAsia" w:cstheme="minorHAnsi"/>
                <w:b/>
                <w:bCs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0" wp14:anchorId="425A93F2" wp14:editId="27EA8F05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24130</wp:posOffset>
                      </wp:positionV>
                      <wp:extent cx="198000" cy="198000"/>
                      <wp:effectExtent l="0" t="0" r="12065" b="12065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5A9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6" type="#_x0000_t202" style="position:absolute;left:0;text-align:left;margin-left:.65pt;margin-top:1.9pt;width:15.6pt;height:15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" o:allowoverlap="f" filled="f" strokeweight=".5pt">
                      <v:textbox>
                        <w:txbxContent>
                          <w:p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  <w:r w:rsidR="00366DAC" w:rsidRPr="001B1B67">
              <w:rPr>
                <w:rFonts w:asciiTheme="minorEastAsia" w:hAnsiTheme="minorEastAsia" w:cstheme="minorHAnsi"/>
                <w:b/>
                <w:lang w:val="en-GB" w:eastAsia="zh-CN"/>
              </w:rPr>
              <w:t xml:space="preserve">   节能约章2022  </w:t>
            </w:r>
            <w:r w:rsidR="00366DAC" w:rsidRPr="001B1B67">
              <w:rPr>
                <w:rFonts w:asciiTheme="minorEastAsia" w:hAnsiTheme="minorEastAsia" w:cstheme="minorHAnsi"/>
                <w:b/>
                <w:bCs/>
                <w:lang w:val="en-GB" w:eastAsia="zh-CN"/>
              </w:rPr>
              <w:t>Energy Saving Charter 2022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1D33EA" w:rsidRPr="001B1B67" w:rsidTr="005949C1">
              <w:tc>
                <w:tcPr>
                  <w:tcW w:w="3544" w:type="dxa"/>
                  <w:vAlign w:val="center"/>
                </w:tcPr>
                <w:p w:rsidR="001D33EA" w:rsidRPr="001B1B67" w:rsidRDefault="00366DAC" w:rsidP="005949C1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  <w:t>请列明参与节能约章的指定地点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1D33EA" w:rsidRPr="001B1B67" w:rsidRDefault="00366DAC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CN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1D33EA" w:rsidRPr="001B1B67" w:rsidRDefault="00366DAC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Segoe Print" w:eastAsia="微軟正黑體" w:hAnsi="Segoe Print" w:cstheme="minorHAnsi"/>
                      <w:i/>
                      <w:color w:val="0070C0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="Segoe Print" w:eastAsia="微軟正黑體" w:hAnsi="Segoe Print" w:cstheme="minorHAnsi"/>
                      <w:i/>
                      <w:color w:val="0070C0"/>
                      <w:sz w:val="19"/>
                      <w:szCs w:val="19"/>
                      <w:lang w:val="en-GB" w:eastAsia="zh-CN"/>
                    </w:rPr>
                    <w:t>会所、大堂及公共地方</w:t>
                  </w:r>
                </w:p>
              </w:tc>
            </w:tr>
            <w:tr w:rsidR="001D33EA" w:rsidRPr="001B1B67" w:rsidTr="005949C1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1D33EA" w:rsidRPr="001B1B67" w:rsidRDefault="00366DAC" w:rsidP="005949C1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  <w:t>Please specify specific venue(s) for participating the Energy Saving Charter, 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1D33EA" w:rsidRPr="001B1B67" w:rsidRDefault="00366DAC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CN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1D33EA" w:rsidRPr="001B1B67" w:rsidRDefault="00366DAC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Segoe Print" w:eastAsia="微軟正黑體" w:hAnsi="Segoe Print" w:cstheme="minorHAnsi"/>
                      <w:i/>
                      <w:color w:val="0070C0"/>
                      <w:sz w:val="19"/>
                      <w:szCs w:val="19"/>
                      <w:lang w:val="en-GB" w:eastAsia="zh-TW"/>
                    </w:rPr>
                  </w:pPr>
                  <w:r w:rsidRPr="001B1B67">
                    <w:rPr>
                      <w:rFonts w:ascii="Segoe Print" w:eastAsia="微軟正黑體" w:hAnsi="Segoe Print" w:cstheme="minorHAnsi"/>
                      <w:i/>
                      <w:color w:val="0070C0"/>
                      <w:sz w:val="19"/>
                      <w:szCs w:val="19"/>
                      <w:lang w:val="en-GB" w:eastAsia="zh-CN"/>
                    </w:rPr>
                    <w:t>Clubhouse, lobby &amp; common area</w:t>
                  </w:r>
                </w:p>
              </w:tc>
            </w:tr>
          </w:tbl>
          <w:p w:rsidR="00E117CC" w:rsidRPr="001B1B67" w:rsidRDefault="00E117CC" w:rsidP="00E117CC">
            <w:pPr>
              <w:pStyle w:val="TableParagraph"/>
              <w:snapToGrid w:val="0"/>
              <w:spacing w:line="60" w:lineRule="atLeast"/>
              <w:rPr>
                <w:rFonts w:asciiTheme="minorEastAsia" w:hAnsiTheme="minorEastAsia" w:cstheme="minorHAnsi"/>
                <w:sz w:val="2"/>
                <w:szCs w:val="19"/>
                <w:lang w:val="en-GB" w:eastAsia="zh-CN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RPr="001B1B67" w:rsidTr="00E2233A"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117CC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8F4D7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117CC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color w:val="0070C0"/>
                      <w:sz w:val="16"/>
                      <w:lang w:val="en-GB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8F4D76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8F4D76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color w:val="0070C0"/>
                      <w:sz w:val="16"/>
                      <w:lang w:val="en-GB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E2233A" w:rsidRPr="001B1B67" w:rsidRDefault="00E2233A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</w:tbl>
          <w:p w:rsidR="005949C1" w:rsidRPr="001B1B67" w:rsidRDefault="005949C1" w:rsidP="008F4D76">
            <w:pPr>
              <w:pStyle w:val="TableParagraph"/>
              <w:snapToGrid w:val="0"/>
              <w:spacing w:line="60" w:lineRule="atLeast"/>
              <w:rPr>
                <w:rFonts w:asciiTheme="minorEastAsia" w:hAnsiTheme="minorEastAsia" w:cstheme="minorHAnsi"/>
                <w:sz w:val="4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0" wp14:anchorId="0CACFF89" wp14:editId="63D3E390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CFF89" id="文字方塊 3" o:spid="_x0000_s1027" type="#_x0000_t202" style="position:absolute;margin-left:.65pt;margin-top:2.2pt;width:15.55pt;height:15.5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" o:allowoverlap="f" filled="f" strokeweight=".5pt">
                      <v:textbox>
                        <w:txbxContent>
                          <w:p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</w:p>
          <w:p w:rsidR="000E457D" w:rsidRPr="001B1B67" w:rsidRDefault="00366DAC" w:rsidP="003A50F0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theme="minorHAnsi"/>
                <w:bCs/>
                <w:sz w:val="24"/>
                <w:szCs w:val="24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/>
                <w:lang w:val="en-GB" w:eastAsia="zh-CN"/>
              </w:rPr>
              <w:t xml:space="preserve">   4T约章  </w:t>
            </w:r>
            <w:r w:rsidRPr="001B1B67">
              <w:rPr>
                <w:rFonts w:asciiTheme="minorEastAsia" w:hAnsiTheme="minorEastAsia" w:cstheme="minorHAnsi"/>
                <w:b/>
                <w:bCs/>
                <w:lang w:val="en-GB" w:eastAsia="zh-CN"/>
              </w:rPr>
              <w:t xml:space="preserve">4T Charter </w:t>
            </w:r>
            <w:r w:rsidRPr="001B1B67">
              <w:rPr>
                <w:rFonts w:asciiTheme="minorEastAsia" w:hAnsiTheme="minorEastAsia" w:cstheme="minorHAnsi"/>
                <w:bCs/>
                <w:i/>
                <w:sz w:val="16"/>
                <w:szCs w:val="16"/>
                <w:lang w:val="en-GB" w:eastAsia="zh-CN"/>
              </w:rPr>
              <w:t>(参加者需按要求提交有关资料 Participants are required to submit relevant information upon requested)</w:t>
            </w:r>
          </w:p>
        </w:tc>
      </w:tr>
    </w:tbl>
    <w:p w:rsidR="00CF6BF6" w:rsidRPr="001B1B67" w:rsidRDefault="00CF6BF6" w:rsidP="00CF6BF6">
      <w:pPr>
        <w:snapToGrid w:val="0"/>
        <w:rPr>
          <w:rFonts w:asciiTheme="minorEastAsia" w:hAnsiTheme="minorEastAsia" w:cstheme="minorHAnsi"/>
          <w:sz w:val="10"/>
          <w:szCs w:val="10"/>
          <w:lang w:val="en-GB"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1B1B67" w:rsidTr="00DF5804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B1B67" w:rsidRDefault="00DF5804" w:rsidP="00DF5804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asciiTheme="minorEastAsia" w:hAnsiTheme="minorEastAsia" w:cstheme="minorHAnsi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类别Categor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CN"/>
              </w:rPr>
            </w:pPr>
          </w:p>
        </w:tc>
      </w:tr>
      <w:tr w:rsidR="00DF5804" w:rsidRPr="001B1B67" w:rsidTr="00DF5804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机构名称</w:t>
            </w:r>
          </w:p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Na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TW"/>
              </w:rPr>
            </w:pPr>
          </w:p>
        </w:tc>
      </w:tr>
      <w:tr w:rsidR="00DF5804" w:rsidRPr="001B1B67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CN"/>
              </w:rPr>
            </w:pPr>
          </w:p>
        </w:tc>
      </w:tr>
      <w:tr w:rsidR="00DF5804" w:rsidRPr="001B1B67" w:rsidTr="00DF5804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Cs/>
                <w:lang w:val="en-GB" w:eastAsia="zh-CN"/>
              </w:rPr>
              <w:t>参与场所的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>名称及</w:t>
            </w:r>
            <w:r w:rsidRPr="001B1B67">
              <w:rPr>
                <w:rFonts w:asciiTheme="minorEastAsia" w:hAnsiTheme="minorEastAsia" w:cstheme="minorHAnsi"/>
                <w:bCs/>
                <w:lang w:val="en-GB" w:eastAsia="zh-CN"/>
              </w:rPr>
              <w:t xml:space="preserve">地址 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>Name and Address of P</w:t>
            </w:r>
            <w:r w:rsidRPr="001B1B67">
              <w:rPr>
                <w:rFonts w:asciiTheme="minorEastAsia" w:hAnsiTheme="minorEastAsia" w:cstheme="minorHAnsi"/>
                <w:spacing w:val="-1"/>
                <w:lang w:val="en-GB" w:eastAsia="zh-CN"/>
              </w:rPr>
              <w:t>articipating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 xml:space="preserve"> 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TW"/>
              </w:rPr>
            </w:pPr>
          </w:p>
        </w:tc>
      </w:tr>
      <w:tr w:rsidR="00DF5804" w:rsidRPr="001B1B67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TW"/>
              </w:rPr>
            </w:pPr>
          </w:p>
        </w:tc>
      </w:tr>
      <w:tr w:rsidR="00DF5804" w:rsidRPr="001B1B67" w:rsidTr="00DF5804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spacing w:before="60" w:after="60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B1B67" w:rsidRDefault="00366DAC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CN"/>
              </w:rPr>
              <w:t>以上场所愿意参与以下约章：  The above premises would like to join the following Charter Scheme(s):</w:t>
            </w:r>
            <w:r w:rsidR="00DF5804"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  <w:t xml:space="preserve"> </w:t>
            </w:r>
          </w:p>
          <w:p w:rsidR="00DF5804" w:rsidRPr="001B1B67" w:rsidRDefault="00366DAC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CN"/>
              </w:rPr>
              <w:t>请于适当的空格填上剔号。 Please tick the box(es) as appropriate.</w:t>
            </w:r>
          </w:p>
          <w:p w:rsidR="00DF5804" w:rsidRPr="001B1B67" w:rsidRDefault="00DF5804" w:rsidP="007B5BBE">
            <w:pPr>
              <w:pStyle w:val="TableParagraph"/>
              <w:ind w:left="82"/>
              <w:rPr>
                <w:rFonts w:asciiTheme="minorEastAsia" w:hAnsiTheme="minorEastAsia" w:cstheme="minorHAnsi"/>
                <w:b/>
                <w:bCs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0" wp14:anchorId="4ADD060C" wp14:editId="1C3DD9AC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9" name="文字方塊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DD060C" id="文字方塊 9" o:spid="_x0000_s1028" type="#_x0000_t202" style="position:absolute;left:0;text-align:left;margin-left:.65pt;margin-top:2.45pt;width:15.6pt;height:15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="00366DAC" w:rsidRPr="001B1B67">
              <w:rPr>
                <w:rFonts w:asciiTheme="minorEastAsia" w:hAnsiTheme="minorEastAsia" w:cstheme="minorHAnsi"/>
                <w:b/>
                <w:lang w:val="en-GB" w:eastAsia="zh-CN"/>
              </w:rPr>
              <w:t xml:space="preserve">   节能约章2022  </w:t>
            </w:r>
            <w:r w:rsidR="00366DAC" w:rsidRPr="001B1B67">
              <w:rPr>
                <w:rFonts w:asciiTheme="minorEastAsia" w:hAnsiTheme="minorEastAsia" w:cstheme="minorHAnsi"/>
                <w:b/>
                <w:bCs/>
                <w:lang w:val="en-GB" w:eastAsia="zh-CN"/>
              </w:rPr>
              <w:t>Energy Saving Charter 2022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DF5804" w:rsidRPr="001B1B67" w:rsidTr="007B5BBE">
              <w:tc>
                <w:tcPr>
                  <w:tcW w:w="3544" w:type="dxa"/>
                  <w:vAlign w:val="center"/>
                </w:tcPr>
                <w:p w:rsidR="00DF5804" w:rsidRPr="001B1B67" w:rsidRDefault="00366DAC" w:rsidP="007B5BBE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  <w:t>请列明参与节能约章的指定地点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1B1B67" w:rsidRDefault="00366DAC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CN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DF5804" w:rsidRPr="001B1B67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asciiTheme="minorEastAsia" w:hAnsiTheme="minorEastAsia" w:cstheme="minorHAnsi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1B1B67" w:rsidTr="007B5BBE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DF5804" w:rsidRPr="001B1B67" w:rsidRDefault="00366DAC" w:rsidP="007B5BBE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  <w:t>Please specify specific venue(s) for participating the Energy Saving Charter, 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1B1B67" w:rsidRDefault="00366DAC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CN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DF5804" w:rsidRPr="001B1B67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asciiTheme="minorEastAsia" w:hAnsiTheme="minorEastAsia" w:cstheme="minorHAnsi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:rsidR="00DF5804" w:rsidRPr="001B1B67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 w:cstheme="minorHAnsi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71"/>
            </w:tblGrid>
            <w:tr w:rsidR="00C14A55" w:rsidRPr="001B1B67" w:rsidTr="00B22BBA">
              <w:trPr>
                <w:trHeight w:val="312"/>
              </w:trPr>
              <w:tc>
                <w:tcPr>
                  <w:tcW w:w="9071" w:type="dxa"/>
                </w:tcPr>
                <w:p w:rsidR="00C14A55" w:rsidRPr="001B1B67" w:rsidRDefault="00366DAC" w:rsidP="00C14A55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^ 曾于以下年份签署约章 Had participated in Energy Saving Charter</w:t>
                  </w:r>
                </w:p>
              </w:tc>
            </w:tr>
          </w:tbl>
          <w:p w:rsidR="00E2233A" w:rsidRPr="001B1B67" w:rsidRDefault="00E2233A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 w:cstheme="minorHAnsi"/>
                <w:sz w:val="4"/>
                <w:lang w:val="en-GB" w:eastAsia="zh-HK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RPr="001B1B67" w:rsidTr="00ED6847"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color w:val="0070C0"/>
                      <w:sz w:val="16"/>
                      <w:lang w:val="en-GB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color w:val="0070C0"/>
                      <w:sz w:val="16"/>
                      <w:lang w:val="en-GB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</w:tbl>
          <w:p w:rsidR="00DF5804" w:rsidRPr="001B1B67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 w:cstheme="minorHAnsi"/>
                <w:sz w:val="4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0" wp14:anchorId="0BD467C4" wp14:editId="6E9D7A3B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D467C4" id="文字方塊 10" o:spid="_x0000_s1029" type="#_x0000_t202" style="position:absolute;left:0;text-align:left;margin-left:1pt;margin-top:2.2pt;width:15.55pt;height:15.5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:rsidR="00DF5804" w:rsidRPr="001B1B67" w:rsidRDefault="00366DAC" w:rsidP="007B5BB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theme="minorHAnsi"/>
                <w:bCs/>
                <w:sz w:val="24"/>
                <w:szCs w:val="24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/>
                <w:lang w:val="en-GB" w:eastAsia="zh-CN"/>
              </w:rPr>
              <w:t xml:space="preserve">   4T约章  </w:t>
            </w:r>
            <w:r w:rsidRPr="001B1B67">
              <w:rPr>
                <w:rFonts w:asciiTheme="minorEastAsia" w:hAnsiTheme="minorEastAsia" w:cstheme="minorHAnsi"/>
                <w:b/>
                <w:bCs/>
                <w:lang w:val="en-GB" w:eastAsia="zh-CN"/>
              </w:rPr>
              <w:t xml:space="preserve">4T Charter </w:t>
            </w:r>
            <w:r w:rsidRPr="001B1B67">
              <w:rPr>
                <w:rFonts w:asciiTheme="minorEastAsia" w:hAnsiTheme="minorEastAsia" w:cstheme="minorHAnsi"/>
                <w:bCs/>
                <w:i/>
                <w:sz w:val="16"/>
                <w:szCs w:val="16"/>
                <w:lang w:val="en-GB" w:eastAsia="zh-CN"/>
              </w:rPr>
              <w:t>(参加者需按要求提交有关资料 Participants are required to submit relevant information upon requested)</w:t>
            </w:r>
          </w:p>
        </w:tc>
      </w:tr>
    </w:tbl>
    <w:p w:rsidR="00CF6BF6" w:rsidRPr="001B1B67" w:rsidRDefault="00CF6BF6" w:rsidP="00CF6BF6">
      <w:pPr>
        <w:snapToGrid w:val="0"/>
        <w:rPr>
          <w:rFonts w:asciiTheme="minorEastAsia" w:hAnsiTheme="minorEastAsia" w:cstheme="minorHAnsi"/>
          <w:sz w:val="10"/>
          <w:szCs w:val="10"/>
          <w:lang w:val="en-GB"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1B1B67" w:rsidTr="007B5BBE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asciiTheme="minorEastAsia" w:hAnsiTheme="minorEastAsia" w:cstheme="minorHAnsi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类别Categor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CN"/>
              </w:rPr>
            </w:pPr>
          </w:p>
        </w:tc>
      </w:tr>
      <w:tr w:rsidR="00DF5804" w:rsidRPr="001B1B67" w:rsidTr="007B5BBE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机构名称</w:t>
            </w:r>
          </w:p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Na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TW"/>
              </w:rPr>
            </w:pPr>
          </w:p>
        </w:tc>
      </w:tr>
      <w:tr w:rsidR="00DF5804" w:rsidRPr="001B1B67" w:rsidTr="007B5BBE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CN"/>
              </w:rPr>
            </w:pPr>
          </w:p>
        </w:tc>
      </w:tr>
      <w:tr w:rsidR="00DF5804" w:rsidRPr="001B1B67" w:rsidTr="007B5BBE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Cs/>
                <w:lang w:val="en-GB" w:eastAsia="zh-CN"/>
              </w:rPr>
              <w:t>参与场所的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>名称及</w:t>
            </w:r>
            <w:r w:rsidRPr="001B1B67">
              <w:rPr>
                <w:rFonts w:asciiTheme="minorEastAsia" w:hAnsiTheme="minorEastAsia" w:cstheme="minorHAnsi"/>
                <w:bCs/>
                <w:lang w:val="en-GB" w:eastAsia="zh-CN"/>
              </w:rPr>
              <w:t xml:space="preserve">地址 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>Name and Address of P</w:t>
            </w:r>
            <w:r w:rsidRPr="001B1B67">
              <w:rPr>
                <w:rFonts w:asciiTheme="minorEastAsia" w:hAnsiTheme="minorEastAsia" w:cstheme="minorHAnsi"/>
                <w:spacing w:val="-1"/>
                <w:lang w:val="en-GB" w:eastAsia="zh-CN"/>
              </w:rPr>
              <w:t>articipating</w:t>
            </w:r>
            <w:r w:rsidRPr="001B1B67">
              <w:rPr>
                <w:rFonts w:asciiTheme="minorEastAsia" w:hAnsiTheme="minorEastAsia" w:cstheme="minorHAnsi"/>
                <w:lang w:val="en-GB" w:eastAsia="zh-CN"/>
              </w:rPr>
              <w:t xml:space="preserve"> 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TW"/>
              </w:rPr>
            </w:pPr>
          </w:p>
        </w:tc>
      </w:tr>
      <w:tr w:rsidR="00DF5804" w:rsidRPr="001B1B67" w:rsidTr="007B5BBE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theme="minorHAnsi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snapToGrid w:val="0"/>
              <w:spacing w:line="240" w:lineRule="atLeast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366DAC" w:rsidP="007B5BBE">
            <w:pPr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lang w:val="en-GB" w:eastAsia="zh-CN"/>
              </w:rPr>
              <w:t>(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1B1B67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Theme="minorEastAsia" w:hAnsiTheme="minorEastAsia" w:cstheme="minorHAnsi"/>
                <w:lang w:val="en-GB" w:eastAsia="zh-TW"/>
              </w:rPr>
            </w:pPr>
          </w:p>
        </w:tc>
      </w:tr>
      <w:tr w:rsidR="00DF5804" w:rsidRPr="001B1B67" w:rsidTr="007B5BBE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B1B67" w:rsidRDefault="00DF5804" w:rsidP="007B5BBE">
            <w:pPr>
              <w:spacing w:before="60" w:after="60"/>
              <w:rPr>
                <w:rFonts w:asciiTheme="minorEastAsia" w:hAnsiTheme="minorEastAsia" w:cstheme="minorHAnsi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B1B67" w:rsidRDefault="00366DAC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CN"/>
              </w:rPr>
              <w:t>以上场所愿意参与以下约章：  The above premises would like to join the following Charter Scheme(s):</w:t>
            </w:r>
            <w:r w:rsidR="00DF5804"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  <w:t xml:space="preserve"> </w:t>
            </w:r>
          </w:p>
          <w:p w:rsidR="00DF5804" w:rsidRPr="001B1B67" w:rsidRDefault="00366DAC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TW"/>
              </w:rPr>
            </w:pPr>
            <w:r w:rsidRPr="001B1B67">
              <w:rPr>
                <w:rFonts w:asciiTheme="minorEastAsia" w:hAnsiTheme="minorEastAsia" w:cstheme="minorHAnsi"/>
                <w:bCs/>
                <w:sz w:val="20"/>
                <w:szCs w:val="20"/>
                <w:lang w:val="en-GB" w:eastAsia="zh-CN"/>
              </w:rPr>
              <w:t>请于适当的空格填上剔号。 Please tick the box(es) as appropriate.</w:t>
            </w:r>
          </w:p>
          <w:p w:rsidR="00DF5804" w:rsidRPr="001B1B67" w:rsidRDefault="00DF5804" w:rsidP="007B5BBE">
            <w:pPr>
              <w:pStyle w:val="TableParagraph"/>
              <w:ind w:left="82"/>
              <w:rPr>
                <w:rFonts w:asciiTheme="minorEastAsia" w:hAnsiTheme="minorEastAsia" w:cstheme="minorHAnsi"/>
                <w:b/>
                <w:bCs/>
                <w:lang w:val="en-GB" w:eastAsia="zh-CN"/>
              </w:rPr>
            </w:pPr>
            <w:r w:rsidRPr="001B1B67">
              <w:rPr>
                <w:rFonts w:asciiTheme="minorEastAsia" w:hAnsiTheme="minorEastAsia"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0" wp14:anchorId="6CF453F2" wp14:editId="74456917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11" name="文字方塊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F453F2" id="文字方塊 11" o:spid="_x0000_s1030" type="#_x0000_t202" style="position:absolute;left:0;text-align:left;margin-left:.65pt;margin-top:2.45pt;width:15.6pt;height:15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="00366DAC" w:rsidRPr="001B1B67">
              <w:rPr>
                <w:rFonts w:asciiTheme="minorEastAsia" w:hAnsiTheme="minorEastAsia" w:cstheme="minorHAnsi"/>
                <w:b/>
                <w:lang w:val="en-GB" w:eastAsia="zh-CN"/>
              </w:rPr>
              <w:t xml:space="preserve">   节能约章2022  </w:t>
            </w:r>
            <w:r w:rsidR="00366DAC" w:rsidRPr="001B1B67">
              <w:rPr>
                <w:rFonts w:asciiTheme="minorEastAsia" w:hAnsiTheme="minorEastAsia" w:cstheme="minorHAnsi"/>
                <w:b/>
                <w:bCs/>
                <w:lang w:val="en-GB" w:eastAsia="zh-CN"/>
              </w:rPr>
              <w:t>Energy Saving Charter 2022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DF5804" w:rsidRPr="001B1B67" w:rsidTr="007B5BBE">
              <w:tc>
                <w:tcPr>
                  <w:tcW w:w="3544" w:type="dxa"/>
                  <w:vAlign w:val="center"/>
                </w:tcPr>
                <w:p w:rsidR="00DF5804" w:rsidRPr="001B1B67" w:rsidRDefault="00366DAC" w:rsidP="007B5BBE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  <w:t>请列明参与节能约章的指定地点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1B1B67" w:rsidRDefault="00366DAC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CN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DF5804" w:rsidRPr="001B1B67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asciiTheme="minorEastAsia" w:hAnsiTheme="minorEastAsia" w:cstheme="minorHAnsi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1B1B67" w:rsidTr="007B5BBE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DF5804" w:rsidRPr="001B1B67" w:rsidRDefault="00366DAC" w:rsidP="007B5BBE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19"/>
                      <w:szCs w:val="19"/>
                      <w:lang w:val="en-GB" w:eastAsia="zh-CN"/>
                    </w:rPr>
                    <w:t>Please specify specific venue(s) for participating the Energy Saving Charter, 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1B1B67" w:rsidRDefault="00366DAC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1B1B67">
                    <w:rPr>
                      <w:rFonts w:asciiTheme="minorEastAsia" w:hAnsiTheme="minorEastAsia" w:cstheme="minorHAnsi"/>
                      <w:bCs/>
                      <w:i/>
                      <w:sz w:val="20"/>
                      <w:szCs w:val="20"/>
                      <w:lang w:val="en-GB" w:eastAsia="zh-CN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DF5804" w:rsidRPr="001B1B67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asciiTheme="minorEastAsia" w:hAnsiTheme="minorEastAsia" w:cstheme="minorHAnsi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:rsidR="00DF5804" w:rsidRPr="001B1B67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 w:cstheme="minorHAnsi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71"/>
            </w:tblGrid>
            <w:tr w:rsidR="00C14A55" w:rsidRPr="001B1B67" w:rsidTr="00F91C04">
              <w:trPr>
                <w:trHeight w:val="312"/>
              </w:trPr>
              <w:tc>
                <w:tcPr>
                  <w:tcW w:w="9071" w:type="dxa"/>
                </w:tcPr>
                <w:p w:rsidR="00C14A55" w:rsidRPr="001B1B67" w:rsidRDefault="00366DAC" w:rsidP="00C14A55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^ 曾于以下年份签署约章 Had participated in Energy Saving Charter</w:t>
                  </w:r>
                </w:p>
              </w:tc>
            </w:tr>
          </w:tbl>
          <w:p w:rsidR="00E2233A" w:rsidRPr="001B1B67" w:rsidRDefault="00E2233A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 w:cstheme="minorHAnsi"/>
                <w:sz w:val="4"/>
                <w:lang w:val="en-GB" w:eastAsia="zh-HK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RPr="001B1B67" w:rsidTr="00ED6847"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color w:val="0070C0"/>
                      <w:sz w:val="16"/>
                      <w:lang w:val="en-GB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1B1B67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 w:cstheme="minorHAnsi"/>
                      <w:color w:val="0070C0"/>
                      <w:sz w:val="16"/>
                      <w:lang w:val="en-GB"/>
                    </w:rPr>
                  </w:pPr>
                  <w:r w:rsidRPr="001B1B67">
                    <w:rPr>
                      <w:rFonts w:asciiTheme="minorEastAsia" w:hAnsiTheme="minorEastAsia" w:cstheme="minorHAnsi"/>
                      <w:color w:val="0070C0"/>
                      <w:sz w:val="20"/>
                      <w:lang w:val="en-GB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E2233A" w:rsidRPr="001B1B67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1B1B67" w:rsidRDefault="00366DAC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</w:pPr>
                  <w:r w:rsidRPr="001B1B67">
                    <w:rPr>
                      <w:rFonts w:asciiTheme="minorEastAsia" w:hAnsiTheme="minorEastAsia" w:cstheme="minorHAnsi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</w:tbl>
          <w:p w:rsidR="00DF5804" w:rsidRPr="001B1B67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 w:cstheme="minorHAnsi"/>
                <w:sz w:val="4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0" wp14:anchorId="25DD9310" wp14:editId="405FA275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2" name="文字方塊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DD9310" id="文字方塊 12" o:spid="_x0000_s1031" type="#_x0000_t202" style="position:absolute;left:0;text-align:left;margin-left:1pt;margin-top:2.2pt;width:15.55pt;height:15.5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:rsidR="00DF5804" w:rsidRPr="001B1B67" w:rsidRDefault="00366DAC" w:rsidP="007B5BB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theme="minorHAnsi"/>
                <w:bCs/>
                <w:sz w:val="24"/>
                <w:szCs w:val="24"/>
                <w:lang w:val="en-GB" w:eastAsia="zh-HK"/>
              </w:rPr>
            </w:pPr>
            <w:r w:rsidRPr="001B1B67">
              <w:rPr>
                <w:rFonts w:asciiTheme="minorEastAsia" w:hAnsiTheme="minorEastAsia" w:cstheme="minorHAnsi"/>
                <w:b/>
                <w:lang w:val="en-GB" w:eastAsia="zh-CN"/>
              </w:rPr>
              <w:t xml:space="preserve">   4T约章  </w:t>
            </w:r>
            <w:r w:rsidRPr="001B1B67">
              <w:rPr>
                <w:rFonts w:asciiTheme="minorEastAsia" w:hAnsiTheme="minorEastAsia" w:cstheme="minorHAnsi"/>
                <w:b/>
                <w:bCs/>
                <w:lang w:val="en-GB" w:eastAsia="zh-CN"/>
              </w:rPr>
              <w:t xml:space="preserve">4T Charter </w:t>
            </w:r>
            <w:r w:rsidRPr="001B1B67">
              <w:rPr>
                <w:rFonts w:asciiTheme="minorEastAsia" w:hAnsiTheme="minorEastAsia" w:cstheme="minorHAnsi"/>
                <w:bCs/>
                <w:i/>
                <w:sz w:val="16"/>
                <w:szCs w:val="16"/>
                <w:lang w:val="en-GB" w:eastAsia="zh-CN"/>
              </w:rPr>
              <w:t>(参加者需按要求提交有关资料 Participants are required to submit relevant information upon requested)</w:t>
            </w:r>
          </w:p>
        </w:tc>
      </w:tr>
    </w:tbl>
    <w:p w:rsidR="00DF5804" w:rsidRPr="001B1B67" w:rsidRDefault="00DF5804" w:rsidP="00CF6BF6">
      <w:pPr>
        <w:snapToGrid w:val="0"/>
        <w:rPr>
          <w:rFonts w:asciiTheme="minorEastAsia" w:hAnsiTheme="minorEastAsia" w:cstheme="minorHAnsi"/>
          <w:sz w:val="6"/>
          <w:szCs w:val="10"/>
          <w:lang w:val="en-GB" w:eastAsia="zh-HK"/>
        </w:rPr>
      </w:pPr>
    </w:p>
    <w:p w:rsidR="00F46556" w:rsidRPr="001B1B67" w:rsidRDefault="00366DAC" w:rsidP="00C05616">
      <w:pPr>
        <w:snapToGrid w:val="0"/>
        <w:rPr>
          <w:rFonts w:asciiTheme="minorEastAsia" w:hAnsiTheme="minorEastAsia" w:cstheme="minorHAnsi"/>
          <w:bCs/>
          <w:spacing w:val="2"/>
          <w:sz w:val="18"/>
          <w:szCs w:val="18"/>
          <w:lang w:val="en-GB"/>
        </w:rPr>
      </w:pPr>
      <w:r w:rsidRPr="001B1B67">
        <w:rPr>
          <w:rFonts w:asciiTheme="minorEastAsia" w:hAnsiTheme="minorEastAsia" w:cstheme="minorHAnsi"/>
          <w:bCs/>
          <w:spacing w:val="2"/>
          <w:sz w:val="18"/>
          <w:szCs w:val="18"/>
          <w:lang w:val="en-GB" w:eastAsia="zh-CN"/>
        </w:rPr>
        <w:t>^ 将于参与证书中列出参与年份的资料　Information of participated year(s) will be listed on the Certificate(s) of Participation</w:t>
      </w:r>
    </w:p>
    <w:p w:rsidR="00DF5804" w:rsidRPr="001B1B67" w:rsidRDefault="00DF5804" w:rsidP="00C05616">
      <w:pPr>
        <w:snapToGrid w:val="0"/>
        <w:rPr>
          <w:rFonts w:asciiTheme="minorEastAsia" w:hAnsiTheme="minorEastAsia" w:cstheme="minorHAnsi"/>
          <w:sz w:val="6"/>
          <w:szCs w:val="18"/>
          <w:lang w:val="en-GB"/>
        </w:rPr>
      </w:pPr>
    </w:p>
    <w:p w:rsidR="000F1174" w:rsidRPr="001B1B67" w:rsidRDefault="000F1174" w:rsidP="00C05616">
      <w:pPr>
        <w:snapToGrid w:val="0"/>
        <w:rPr>
          <w:rFonts w:asciiTheme="minorEastAsia" w:hAnsiTheme="minorEastAsia" w:cstheme="minorHAnsi"/>
          <w:bCs/>
          <w:spacing w:val="2"/>
          <w:sz w:val="18"/>
          <w:szCs w:val="18"/>
          <w:lang w:val="en-GB"/>
        </w:rPr>
      </w:pPr>
    </w:p>
    <w:p w:rsidR="00BD6955" w:rsidRPr="001B1B67" w:rsidRDefault="00366DAC" w:rsidP="00C05616">
      <w:pPr>
        <w:snapToGrid w:val="0"/>
        <w:rPr>
          <w:rFonts w:asciiTheme="minorEastAsia" w:hAnsiTheme="minorEastAsia" w:cstheme="minorHAnsi"/>
          <w:sz w:val="18"/>
          <w:szCs w:val="18"/>
          <w:lang w:val="en-GB"/>
        </w:rPr>
      </w:pPr>
      <w:r w:rsidRPr="001B1B67">
        <w:rPr>
          <w:rFonts w:asciiTheme="minorEastAsia" w:hAnsiTheme="minorEastAsia" w:cstheme="minorHAnsi"/>
          <w:bCs/>
          <w:spacing w:val="2"/>
          <w:sz w:val="18"/>
          <w:szCs w:val="18"/>
          <w:lang w:val="en-GB" w:eastAsia="zh-CN"/>
        </w:rPr>
        <w:t xml:space="preserve">如有需要，请加新格／页。 </w:t>
      </w:r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Please</w:t>
      </w:r>
      <w:r w:rsidRPr="001B1B67">
        <w:rPr>
          <w:rFonts w:asciiTheme="minorEastAsia" w:hAnsiTheme="minorEastAsia" w:cstheme="minorHAnsi"/>
          <w:spacing w:val="-1"/>
          <w:sz w:val="18"/>
          <w:szCs w:val="18"/>
          <w:lang w:val="en-GB" w:eastAsia="zh-CN"/>
        </w:rPr>
        <w:t xml:space="preserve"> </w:t>
      </w:r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add</w:t>
      </w:r>
      <w:r w:rsidRPr="001B1B67">
        <w:rPr>
          <w:rFonts w:asciiTheme="minorEastAsia" w:hAnsiTheme="minorEastAsia" w:cstheme="minorHAnsi"/>
          <w:spacing w:val="-2"/>
          <w:sz w:val="18"/>
          <w:szCs w:val="18"/>
          <w:lang w:val="en-GB" w:eastAsia="zh-CN"/>
        </w:rPr>
        <w:t xml:space="preserve"> box(es)/page(s) </w:t>
      </w:r>
      <w:r w:rsidRPr="001B1B67">
        <w:rPr>
          <w:rFonts w:asciiTheme="minorEastAsia" w:hAnsiTheme="minorEastAsia" w:cstheme="minorHAnsi"/>
          <w:sz w:val="18"/>
          <w:szCs w:val="18"/>
          <w:lang w:val="en-GB" w:eastAsia="zh-CN"/>
        </w:rPr>
        <w:t>as</w:t>
      </w:r>
      <w:r w:rsidRPr="001B1B67">
        <w:rPr>
          <w:rFonts w:asciiTheme="minorEastAsia" w:hAnsiTheme="minorEastAsia" w:cstheme="minorHAnsi"/>
          <w:spacing w:val="-1"/>
          <w:sz w:val="18"/>
          <w:szCs w:val="18"/>
          <w:lang w:val="en-GB" w:eastAsia="zh-CN"/>
        </w:rPr>
        <w:t xml:space="preserve"> necessary.</w:t>
      </w:r>
      <w:r w:rsidRPr="001B1B67">
        <w:rPr>
          <w:rFonts w:asciiTheme="minorEastAsia" w:hAnsiTheme="minorEastAsia" w:cstheme="minorHAnsi"/>
          <w:spacing w:val="-1"/>
          <w:sz w:val="18"/>
          <w:szCs w:val="18"/>
          <w:lang w:val="en-GB" w:eastAsia="zh-CN"/>
        </w:rPr>
        <w:tab/>
      </w:r>
    </w:p>
    <w:sectPr w:rsidR="00BD6955" w:rsidRPr="001B1B67" w:rsidSect="00565F01">
      <w:pgSz w:w="11906" w:h="16838"/>
      <w:pgMar w:top="425" w:right="851" w:bottom="425" w:left="851" w:header="425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387C" w:rsidRDefault="0020387C" w:rsidP="0031711E">
      <w:r>
        <w:separator/>
      </w:r>
    </w:p>
  </w:endnote>
  <w:endnote w:type="continuationSeparator" w:id="0">
    <w:p w:rsidR="0020387C" w:rsidRDefault="0020387C" w:rsidP="00317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387C" w:rsidRDefault="0020387C" w:rsidP="0031711E">
      <w:r>
        <w:separator/>
      </w:r>
    </w:p>
  </w:footnote>
  <w:footnote w:type="continuationSeparator" w:id="0">
    <w:p w:rsidR="0020387C" w:rsidRDefault="0020387C" w:rsidP="00317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E403B"/>
    <w:multiLevelType w:val="hybridMultilevel"/>
    <w:tmpl w:val="C76AA06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4276ACB"/>
    <w:multiLevelType w:val="hybridMultilevel"/>
    <w:tmpl w:val="59626FEE"/>
    <w:lvl w:ilvl="0" w:tplc="61A092EC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756262"/>
    <w:multiLevelType w:val="hybridMultilevel"/>
    <w:tmpl w:val="24C632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75F4BF0"/>
    <w:multiLevelType w:val="hybridMultilevel"/>
    <w:tmpl w:val="1220A74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F8F328C"/>
    <w:multiLevelType w:val="hybridMultilevel"/>
    <w:tmpl w:val="DDFC8F30"/>
    <w:lvl w:ilvl="0" w:tplc="E9C84E2E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0A3107"/>
    <w:multiLevelType w:val="hybridMultilevel"/>
    <w:tmpl w:val="23E69DD2"/>
    <w:lvl w:ilvl="0" w:tplc="7AD01696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BE87C97"/>
    <w:multiLevelType w:val="hybridMultilevel"/>
    <w:tmpl w:val="784CA1E0"/>
    <w:lvl w:ilvl="0" w:tplc="76FC2CF2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E0NDIyMTU3NDFT0lEKTi0uzszPAykwqwUAiliirywAAAA="/>
  </w:docVars>
  <w:rsids>
    <w:rsidRoot w:val="00BD6955"/>
    <w:rsid w:val="00000625"/>
    <w:rsid w:val="00003EFD"/>
    <w:rsid w:val="00007B25"/>
    <w:rsid w:val="00014355"/>
    <w:rsid w:val="0002577A"/>
    <w:rsid w:val="00035F94"/>
    <w:rsid w:val="000531AF"/>
    <w:rsid w:val="00067FF6"/>
    <w:rsid w:val="00072D20"/>
    <w:rsid w:val="00095BB2"/>
    <w:rsid w:val="000962D2"/>
    <w:rsid w:val="000A2B33"/>
    <w:rsid w:val="000A75F5"/>
    <w:rsid w:val="000B67D4"/>
    <w:rsid w:val="000C2019"/>
    <w:rsid w:val="000C3C54"/>
    <w:rsid w:val="000D636A"/>
    <w:rsid w:val="000E2C9C"/>
    <w:rsid w:val="000E457D"/>
    <w:rsid w:val="000E7140"/>
    <w:rsid w:val="000F1174"/>
    <w:rsid w:val="000F1FA6"/>
    <w:rsid w:val="00102A47"/>
    <w:rsid w:val="0011164C"/>
    <w:rsid w:val="00121714"/>
    <w:rsid w:val="00130990"/>
    <w:rsid w:val="00136A10"/>
    <w:rsid w:val="00185704"/>
    <w:rsid w:val="00191746"/>
    <w:rsid w:val="00197385"/>
    <w:rsid w:val="001A5104"/>
    <w:rsid w:val="001B1B67"/>
    <w:rsid w:val="001B76E9"/>
    <w:rsid w:val="001C24BC"/>
    <w:rsid w:val="001D33EA"/>
    <w:rsid w:val="001E5FC9"/>
    <w:rsid w:val="001E6FCC"/>
    <w:rsid w:val="00201EE4"/>
    <w:rsid w:val="0020387C"/>
    <w:rsid w:val="002159F3"/>
    <w:rsid w:val="002167E4"/>
    <w:rsid w:val="00222FDF"/>
    <w:rsid w:val="002350FE"/>
    <w:rsid w:val="00251D70"/>
    <w:rsid w:val="00254EEA"/>
    <w:rsid w:val="00261FA3"/>
    <w:rsid w:val="002671D7"/>
    <w:rsid w:val="00273664"/>
    <w:rsid w:val="00273C0B"/>
    <w:rsid w:val="002A15C8"/>
    <w:rsid w:val="002B4325"/>
    <w:rsid w:val="002D2FED"/>
    <w:rsid w:val="002E67C6"/>
    <w:rsid w:val="003167BA"/>
    <w:rsid w:val="0031711E"/>
    <w:rsid w:val="003250B9"/>
    <w:rsid w:val="0033570C"/>
    <w:rsid w:val="003402A2"/>
    <w:rsid w:val="00345674"/>
    <w:rsid w:val="00353678"/>
    <w:rsid w:val="00355878"/>
    <w:rsid w:val="00357BC2"/>
    <w:rsid w:val="003648F9"/>
    <w:rsid w:val="00366DAC"/>
    <w:rsid w:val="003719B7"/>
    <w:rsid w:val="00372252"/>
    <w:rsid w:val="0037313C"/>
    <w:rsid w:val="00380EA0"/>
    <w:rsid w:val="00386B28"/>
    <w:rsid w:val="003A3BFA"/>
    <w:rsid w:val="003A50F0"/>
    <w:rsid w:val="003A5A98"/>
    <w:rsid w:val="003C6657"/>
    <w:rsid w:val="003D7DE3"/>
    <w:rsid w:val="003D7E26"/>
    <w:rsid w:val="003E015C"/>
    <w:rsid w:val="003E6A31"/>
    <w:rsid w:val="00414C03"/>
    <w:rsid w:val="00442B8E"/>
    <w:rsid w:val="00446993"/>
    <w:rsid w:val="00476537"/>
    <w:rsid w:val="00486C7B"/>
    <w:rsid w:val="00486D9A"/>
    <w:rsid w:val="00490FC1"/>
    <w:rsid w:val="00491959"/>
    <w:rsid w:val="0049311A"/>
    <w:rsid w:val="00494471"/>
    <w:rsid w:val="004967F4"/>
    <w:rsid w:val="004B1AB4"/>
    <w:rsid w:val="004D0572"/>
    <w:rsid w:val="004D120C"/>
    <w:rsid w:val="004E3D5A"/>
    <w:rsid w:val="004E7E28"/>
    <w:rsid w:val="004F0610"/>
    <w:rsid w:val="004F1B7E"/>
    <w:rsid w:val="004F764F"/>
    <w:rsid w:val="0050017B"/>
    <w:rsid w:val="00506FAF"/>
    <w:rsid w:val="00511000"/>
    <w:rsid w:val="00512441"/>
    <w:rsid w:val="00535C47"/>
    <w:rsid w:val="005376B1"/>
    <w:rsid w:val="005419A1"/>
    <w:rsid w:val="0054231D"/>
    <w:rsid w:val="0054305A"/>
    <w:rsid w:val="00553939"/>
    <w:rsid w:val="005547C4"/>
    <w:rsid w:val="0056002E"/>
    <w:rsid w:val="00565F01"/>
    <w:rsid w:val="00584209"/>
    <w:rsid w:val="005901F7"/>
    <w:rsid w:val="005949C1"/>
    <w:rsid w:val="005A4514"/>
    <w:rsid w:val="005B0E42"/>
    <w:rsid w:val="005B4A2D"/>
    <w:rsid w:val="005C2A36"/>
    <w:rsid w:val="005C2C11"/>
    <w:rsid w:val="005C3464"/>
    <w:rsid w:val="005C5E67"/>
    <w:rsid w:val="005D1837"/>
    <w:rsid w:val="005E3F93"/>
    <w:rsid w:val="005E6DAD"/>
    <w:rsid w:val="005F34E7"/>
    <w:rsid w:val="005F7AFB"/>
    <w:rsid w:val="00614954"/>
    <w:rsid w:val="00614CAD"/>
    <w:rsid w:val="0062650D"/>
    <w:rsid w:val="006276E5"/>
    <w:rsid w:val="00633537"/>
    <w:rsid w:val="00636499"/>
    <w:rsid w:val="00644EA5"/>
    <w:rsid w:val="00650CF4"/>
    <w:rsid w:val="00656660"/>
    <w:rsid w:val="00664111"/>
    <w:rsid w:val="00672DFB"/>
    <w:rsid w:val="00674C35"/>
    <w:rsid w:val="00675B4D"/>
    <w:rsid w:val="00681766"/>
    <w:rsid w:val="00695EFC"/>
    <w:rsid w:val="006A119B"/>
    <w:rsid w:val="006A5082"/>
    <w:rsid w:val="006D0995"/>
    <w:rsid w:val="006D55F1"/>
    <w:rsid w:val="006D5F01"/>
    <w:rsid w:val="006F69D8"/>
    <w:rsid w:val="00714DF9"/>
    <w:rsid w:val="00733FDD"/>
    <w:rsid w:val="00737412"/>
    <w:rsid w:val="00741564"/>
    <w:rsid w:val="007424B8"/>
    <w:rsid w:val="00754901"/>
    <w:rsid w:val="00766FEA"/>
    <w:rsid w:val="007702D8"/>
    <w:rsid w:val="007726C3"/>
    <w:rsid w:val="00780C9C"/>
    <w:rsid w:val="00781FE9"/>
    <w:rsid w:val="0078668F"/>
    <w:rsid w:val="00787242"/>
    <w:rsid w:val="007A409B"/>
    <w:rsid w:val="007A6BFC"/>
    <w:rsid w:val="007B031A"/>
    <w:rsid w:val="007B0BCA"/>
    <w:rsid w:val="007B226A"/>
    <w:rsid w:val="007B3A2E"/>
    <w:rsid w:val="007C13CD"/>
    <w:rsid w:val="007C7F8F"/>
    <w:rsid w:val="007D02D0"/>
    <w:rsid w:val="007E2150"/>
    <w:rsid w:val="007F5F7D"/>
    <w:rsid w:val="008209E5"/>
    <w:rsid w:val="008361A9"/>
    <w:rsid w:val="00840242"/>
    <w:rsid w:val="00884841"/>
    <w:rsid w:val="0089066D"/>
    <w:rsid w:val="008B6436"/>
    <w:rsid w:val="008C1D05"/>
    <w:rsid w:val="008C684B"/>
    <w:rsid w:val="008E6D5C"/>
    <w:rsid w:val="008F4D76"/>
    <w:rsid w:val="00901C2C"/>
    <w:rsid w:val="00925B7D"/>
    <w:rsid w:val="00926D5B"/>
    <w:rsid w:val="00930822"/>
    <w:rsid w:val="00934F62"/>
    <w:rsid w:val="00944804"/>
    <w:rsid w:val="00945947"/>
    <w:rsid w:val="00950027"/>
    <w:rsid w:val="00954E65"/>
    <w:rsid w:val="009622FC"/>
    <w:rsid w:val="00967ADF"/>
    <w:rsid w:val="00971059"/>
    <w:rsid w:val="00971603"/>
    <w:rsid w:val="00972529"/>
    <w:rsid w:val="00972970"/>
    <w:rsid w:val="00984066"/>
    <w:rsid w:val="00985C09"/>
    <w:rsid w:val="009902A3"/>
    <w:rsid w:val="009A2D2B"/>
    <w:rsid w:val="009A4F3C"/>
    <w:rsid w:val="009D12D1"/>
    <w:rsid w:val="009D1B11"/>
    <w:rsid w:val="009D4FD7"/>
    <w:rsid w:val="009D702C"/>
    <w:rsid w:val="009F0076"/>
    <w:rsid w:val="00A13727"/>
    <w:rsid w:val="00A25917"/>
    <w:rsid w:val="00A26FC7"/>
    <w:rsid w:val="00A300ED"/>
    <w:rsid w:val="00A4283A"/>
    <w:rsid w:val="00A46D8A"/>
    <w:rsid w:val="00A56366"/>
    <w:rsid w:val="00A57B1D"/>
    <w:rsid w:val="00A676BE"/>
    <w:rsid w:val="00A82E43"/>
    <w:rsid w:val="00A8310C"/>
    <w:rsid w:val="00A924B5"/>
    <w:rsid w:val="00AA1838"/>
    <w:rsid w:val="00AC334A"/>
    <w:rsid w:val="00AC5670"/>
    <w:rsid w:val="00AE0226"/>
    <w:rsid w:val="00AE24E3"/>
    <w:rsid w:val="00AF61CD"/>
    <w:rsid w:val="00B038A0"/>
    <w:rsid w:val="00B05E94"/>
    <w:rsid w:val="00B10F2C"/>
    <w:rsid w:val="00B17019"/>
    <w:rsid w:val="00B22BBA"/>
    <w:rsid w:val="00B54FAF"/>
    <w:rsid w:val="00B80680"/>
    <w:rsid w:val="00B81719"/>
    <w:rsid w:val="00B905BA"/>
    <w:rsid w:val="00BA5562"/>
    <w:rsid w:val="00BA7CA6"/>
    <w:rsid w:val="00BC5E94"/>
    <w:rsid w:val="00BD037F"/>
    <w:rsid w:val="00BD6955"/>
    <w:rsid w:val="00BE16AA"/>
    <w:rsid w:val="00BF60FF"/>
    <w:rsid w:val="00BF6366"/>
    <w:rsid w:val="00C05616"/>
    <w:rsid w:val="00C14A55"/>
    <w:rsid w:val="00C33392"/>
    <w:rsid w:val="00C36997"/>
    <w:rsid w:val="00C41906"/>
    <w:rsid w:val="00C52D55"/>
    <w:rsid w:val="00C562A9"/>
    <w:rsid w:val="00C57FC0"/>
    <w:rsid w:val="00C70F99"/>
    <w:rsid w:val="00C7151F"/>
    <w:rsid w:val="00C720B1"/>
    <w:rsid w:val="00C722FC"/>
    <w:rsid w:val="00C8029E"/>
    <w:rsid w:val="00CB1013"/>
    <w:rsid w:val="00CC347D"/>
    <w:rsid w:val="00CC3F82"/>
    <w:rsid w:val="00CD0F4E"/>
    <w:rsid w:val="00CD5125"/>
    <w:rsid w:val="00CD68A5"/>
    <w:rsid w:val="00CE64D6"/>
    <w:rsid w:val="00CF3228"/>
    <w:rsid w:val="00CF3CCB"/>
    <w:rsid w:val="00CF6BF6"/>
    <w:rsid w:val="00D0150F"/>
    <w:rsid w:val="00D04BCC"/>
    <w:rsid w:val="00D1353E"/>
    <w:rsid w:val="00D17528"/>
    <w:rsid w:val="00D2353A"/>
    <w:rsid w:val="00D267C2"/>
    <w:rsid w:val="00D30B3A"/>
    <w:rsid w:val="00D3218B"/>
    <w:rsid w:val="00D351C9"/>
    <w:rsid w:val="00D540C9"/>
    <w:rsid w:val="00D63F90"/>
    <w:rsid w:val="00D709ED"/>
    <w:rsid w:val="00D74A0A"/>
    <w:rsid w:val="00D82672"/>
    <w:rsid w:val="00D85AB6"/>
    <w:rsid w:val="00D955D1"/>
    <w:rsid w:val="00D97686"/>
    <w:rsid w:val="00DB5BB7"/>
    <w:rsid w:val="00DC161B"/>
    <w:rsid w:val="00DC6660"/>
    <w:rsid w:val="00DD027B"/>
    <w:rsid w:val="00DE5E37"/>
    <w:rsid w:val="00DF5804"/>
    <w:rsid w:val="00DF5EE4"/>
    <w:rsid w:val="00DF78B3"/>
    <w:rsid w:val="00E108AD"/>
    <w:rsid w:val="00E117CC"/>
    <w:rsid w:val="00E14C27"/>
    <w:rsid w:val="00E2233A"/>
    <w:rsid w:val="00E40173"/>
    <w:rsid w:val="00E44101"/>
    <w:rsid w:val="00E509AD"/>
    <w:rsid w:val="00E65420"/>
    <w:rsid w:val="00E66B6B"/>
    <w:rsid w:val="00E728C2"/>
    <w:rsid w:val="00E85279"/>
    <w:rsid w:val="00E91E6F"/>
    <w:rsid w:val="00E958E5"/>
    <w:rsid w:val="00EA5488"/>
    <w:rsid w:val="00EC06C9"/>
    <w:rsid w:val="00ED159B"/>
    <w:rsid w:val="00EE1518"/>
    <w:rsid w:val="00EF6453"/>
    <w:rsid w:val="00EF6ABB"/>
    <w:rsid w:val="00F109D7"/>
    <w:rsid w:val="00F1489C"/>
    <w:rsid w:val="00F20F65"/>
    <w:rsid w:val="00F233B6"/>
    <w:rsid w:val="00F2748C"/>
    <w:rsid w:val="00F30C97"/>
    <w:rsid w:val="00F31D44"/>
    <w:rsid w:val="00F412AA"/>
    <w:rsid w:val="00F46556"/>
    <w:rsid w:val="00F5088E"/>
    <w:rsid w:val="00F53534"/>
    <w:rsid w:val="00F61E1E"/>
    <w:rsid w:val="00F66C71"/>
    <w:rsid w:val="00F8449F"/>
    <w:rsid w:val="00F90BBC"/>
    <w:rsid w:val="00FA2C14"/>
    <w:rsid w:val="00FB563B"/>
    <w:rsid w:val="00FC017A"/>
    <w:rsid w:val="00FC09EF"/>
    <w:rsid w:val="00FD7B85"/>
    <w:rsid w:val="00FE066E"/>
    <w:rsid w:val="00FE127C"/>
    <w:rsid w:val="00FF0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F5D55E"/>
  <w15:docId w15:val="{25690F17-E765-402B-A7F4-09DBEC04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6657"/>
    <w:pPr>
      <w:widowControl w:val="0"/>
    </w:pPr>
  </w:style>
  <w:style w:type="paragraph" w:styleId="1">
    <w:name w:val="heading 1"/>
    <w:basedOn w:val="a"/>
    <w:link w:val="10"/>
    <w:uiPriority w:val="1"/>
    <w:qFormat/>
    <w:rsid w:val="00BD6955"/>
    <w:pPr>
      <w:ind w:left="138"/>
      <w:outlineLvl w:val="0"/>
    </w:pPr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1"/>
    <w:rsid w:val="00BD6955"/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paragraph" w:styleId="a3">
    <w:name w:val="Body Text"/>
    <w:basedOn w:val="a"/>
    <w:link w:val="a4"/>
    <w:uiPriority w:val="1"/>
    <w:qFormat/>
    <w:rsid w:val="00BD6955"/>
    <w:pPr>
      <w:spacing w:before="174"/>
      <w:ind w:left="138"/>
    </w:pPr>
    <w:rPr>
      <w:rFonts w:ascii="Times New Roman" w:eastAsia="Times New Roman" w:hAnsi="Times New Roman"/>
      <w:b/>
      <w:bCs/>
      <w:kern w:val="0"/>
      <w:szCs w:val="24"/>
      <w:lang w:eastAsia="en-US"/>
    </w:rPr>
  </w:style>
  <w:style w:type="character" w:customStyle="1" w:styleId="a4">
    <w:name w:val="本文 字元"/>
    <w:basedOn w:val="a0"/>
    <w:link w:val="a3"/>
    <w:uiPriority w:val="1"/>
    <w:rsid w:val="00BD6955"/>
    <w:rPr>
      <w:rFonts w:ascii="Times New Roman" w:eastAsia="Times New Roman" w:hAnsi="Times New Roman"/>
      <w:b/>
      <w:bCs/>
      <w:kern w:val="0"/>
      <w:szCs w:val="24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BD6955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D6955"/>
    <w:rPr>
      <w:kern w:val="0"/>
      <w:sz w:val="22"/>
      <w:lang w:eastAsia="en-US"/>
    </w:rPr>
  </w:style>
  <w:style w:type="table" w:styleId="a5">
    <w:name w:val="Table Grid"/>
    <w:basedOn w:val="a1"/>
    <w:uiPriority w:val="59"/>
    <w:rsid w:val="00BD6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D6955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eastAsia="en-US"/>
    </w:rPr>
  </w:style>
  <w:style w:type="character" w:customStyle="1" w:styleId="a7">
    <w:name w:val="頁首 字元"/>
    <w:basedOn w:val="a0"/>
    <w:link w:val="a6"/>
    <w:uiPriority w:val="99"/>
    <w:rsid w:val="00BD6955"/>
    <w:rPr>
      <w:kern w:val="0"/>
      <w:sz w:val="20"/>
      <w:szCs w:val="20"/>
      <w:lang w:eastAsia="en-US"/>
    </w:rPr>
  </w:style>
  <w:style w:type="paragraph" w:styleId="a8">
    <w:name w:val="footer"/>
    <w:basedOn w:val="a"/>
    <w:link w:val="a9"/>
    <w:uiPriority w:val="99"/>
    <w:unhideWhenUsed/>
    <w:rsid w:val="003171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1711E"/>
    <w:rPr>
      <w:sz w:val="20"/>
      <w:szCs w:val="20"/>
    </w:rPr>
  </w:style>
  <w:style w:type="character" w:styleId="aa">
    <w:name w:val="Hyperlink"/>
    <w:basedOn w:val="a0"/>
    <w:uiPriority w:val="99"/>
    <w:unhideWhenUsed/>
    <w:rsid w:val="00A57B1D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014355"/>
    <w:pPr>
      <w:ind w:left="720"/>
      <w:contextualSpacing/>
    </w:pPr>
  </w:style>
  <w:style w:type="paragraph" w:styleId="ac">
    <w:name w:val="endnote text"/>
    <w:basedOn w:val="a"/>
    <w:link w:val="ad"/>
    <w:uiPriority w:val="99"/>
    <w:semiHidden/>
    <w:unhideWhenUsed/>
    <w:rsid w:val="00261FA3"/>
    <w:rPr>
      <w:sz w:val="20"/>
      <w:szCs w:val="20"/>
    </w:rPr>
  </w:style>
  <w:style w:type="character" w:customStyle="1" w:styleId="ad">
    <w:name w:val="章節附註文字 字元"/>
    <w:basedOn w:val="a0"/>
    <w:link w:val="ac"/>
    <w:uiPriority w:val="99"/>
    <w:semiHidden/>
    <w:rsid w:val="00261FA3"/>
    <w:rPr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261FA3"/>
    <w:rPr>
      <w:vertAlign w:val="superscript"/>
    </w:rPr>
  </w:style>
  <w:style w:type="paragraph" w:styleId="af">
    <w:name w:val="footnote text"/>
    <w:basedOn w:val="a"/>
    <w:link w:val="af0"/>
    <w:uiPriority w:val="99"/>
    <w:semiHidden/>
    <w:unhideWhenUsed/>
    <w:rsid w:val="005C2A36"/>
    <w:rPr>
      <w:sz w:val="20"/>
      <w:szCs w:val="20"/>
    </w:rPr>
  </w:style>
  <w:style w:type="character" w:customStyle="1" w:styleId="af0">
    <w:name w:val="註腳文字 字元"/>
    <w:basedOn w:val="a0"/>
    <w:link w:val="af"/>
    <w:uiPriority w:val="99"/>
    <w:semiHidden/>
    <w:rsid w:val="005C2A36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5C2A36"/>
    <w:rPr>
      <w:vertAlign w:val="superscript"/>
    </w:rPr>
  </w:style>
  <w:style w:type="paragraph" w:styleId="af2">
    <w:name w:val="Balloon Text"/>
    <w:basedOn w:val="a"/>
    <w:link w:val="af3"/>
    <w:uiPriority w:val="99"/>
    <w:semiHidden/>
    <w:unhideWhenUsed/>
    <w:rsid w:val="005430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54305A"/>
    <w:rPr>
      <w:rFonts w:asciiTheme="majorHAnsi" w:eastAsiaTheme="majorEastAsia" w:hAnsiTheme="majorHAnsi" w:cstheme="majorBidi"/>
      <w:sz w:val="18"/>
      <w:szCs w:val="18"/>
    </w:rPr>
  </w:style>
  <w:style w:type="paragraph" w:styleId="af4">
    <w:name w:val="No Spacing"/>
    <w:uiPriority w:val="1"/>
    <w:qFormat/>
    <w:rsid w:val="00930822"/>
    <w:pPr>
      <w:widowControl w:val="0"/>
    </w:pPr>
  </w:style>
  <w:style w:type="paragraph" w:styleId="af5">
    <w:name w:val="caption"/>
    <w:basedOn w:val="a"/>
    <w:next w:val="a"/>
    <w:uiPriority w:val="35"/>
    <w:unhideWhenUsed/>
    <w:qFormat/>
    <w:rsid w:val="00930822"/>
    <w:rPr>
      <w:sz w:val="20"/>
      <w:szCs w:val="20"/>
    </w:rPr>
  </w:style>
  <w:style w:type="character" w:styleId="af6">
    <w:name w:val="FollowedHyperlink"/>
    <w:basedOn w:val="a0"/>
    <w:uiPriority w:val="99"/>
    <w:semiHidden/>
    <w:unhideWhenUsed/>
    <w:rsid w:val="00A259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2021@emsd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energysaving.gov.hk/esc2021/en/charter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ergysaving.gov.hk/esc2021/tc/charter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BA90A-511B-4E76-9114-58691916F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20</Words>
  <Characters>4110</Characters>
  <Application>Microsoft Office Word</Application>
  <DocSecurity>0</DocSecurity>
  <Lines>34</Lines>
  <Paragraphs>9</Paragraphs>
  <ScaleCrop>false</ScaleCrop>
  <Company>Hewlett-Packard Company</Company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(Energy)</dc:creator>
  <cp:lastModifiedBy>Chan Chung Han </cp:lastModifiedBy>
  <cp:revision>5</cp:revision>
  <cp:lastPrinted>2021-12-28T07:20:00Z</cp:lastPrinted>
  <dcterms:created xsi:type="dcterms:W3CDTF">2022-01-17T03:05:00Z</dcterms:created>
  <dcterms:modified xsi:type="dcterms:W3CDTF">2022-01-17T03:09:00Z</dcterms:modified>
</cp:coreProperties>
</file>